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47F1" w:rsidRPr="00832B2A" w:rsidRDefault="00EB47F1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FA73C5" w:rsidRPr="00EB47F1" w:rsidRDefault="00526391" w:rsidP="00797AF8">
      <w:pPr>
        <w:spacing w:line="360" w:lineRule="auto"/>
        <w:jc w:val="center"/>
        <w:rPr>
          <w:rFonts w:ascii="Arial" w:hAnsi="Arial" w:cs="Arial"/>
          <w:b/>
          <w:i/>
          <w:iCs/>
          <w:sz w:val="24"/>
          <w:szCs w:val="24"/>
          <w:u w:val="single"/>
        </w:rPr>
      </w:pPr>
      <w:r w:rsidRPr="00526391">
        <w:rPr>
          <w:rFonts w:ascii="Arial" w:hAnsi="Arial" w:cs="Arial"/>
          <w:b/>
          <w:i/>
          <w:iCs/>
          <w:sz w:val="24"/>
          <w:szCs w:val="24"/>
          <w:u w:val="single"/>
        </w:rPr>
        <w:t>ESTRUTURA DO PLANO DE TRABALHO</w:t>
      </w:r>
      <w:r w:rsidR="00036D3F">
        <w:rPr>
          <w:rFonts w:ascii="Arial" w:hAnsi="Arial" w:cs="Arial"/>
          <w:b/>
          <w:i/>
          <w:iCs/>
          <w:sz w:val="24"/>
          <w:szCs w:val="24"/>
          <w:u w:val="single"/>
        </w:rPr>
        <w:t xml:space="preserve"> PARA </w:t>
      </w:r>
      <w:r w:rsidR="00036D3F" w:rsidRPr="00036D3F">
        <w:rPr>
          <w:rFonts w:ascii="Arial" w:hAnsi="Arial" w:cs="Arial"/>
          <w:b/>
          <w:i/>
          <w:iCs/>
          <w:sz w:val="24"/>
          <w:szCs w:val="24"/>
          <w:u w:val="single"/>
        </w:rPr>
        <w:t>INICIAÇÃO EM DESENVOLVIMENTO TECNOLÓGICO E INOVAÇÃO</w:t>
      </w:r>
      <w:r w:rsidR="00036D3F">
        <w:rPr>
          <w:rFonts w:ascii="Arial" w:hAnsi="Arial" w:cs="Arial"/>
          <w:b/>
          <w:i/>
          <w:iCs/>
          <w:sz w:val="24"/>
          <w:szCs w:val="24"/>
          <w:u w:val="single"/>
        </w:rPr>
        <w:t xml:space="preserve"> (Edital n.0</w:t>
      </w:r>
      <w:r w:rsidR="001A09E8">
        <w:rPr>
          <w:rFonts w:ascii="Arial" w:hAnsi="Arial" w:cs="Arial"/>
          <w:b/>
          <w:i/>
          <w:iCs/>
          <w:sz w:val="24"/>
          <w:szCs w:val="24"/>
          <w:u w:val="single"/>
        </w:rPr>
        <w:t>3/2023</w:t>
      </w:r>
      <w:r w:rsidR="00036D3F">
        <w:rPr>
          <w:rFonts w:ascii="Arial" w:hAnsi="Arial" w:cs="Arial"/>
          <w:b/>
          <w:i/>
          <w:iCs/>
          <w:sz w:val="24"/>
          <w:szCs w:val="24"/>
          <w:u w:val="single"/>
        </w:rPr>
        <w:t>-PROPE)</w:t>
      </w:r>
    </w:p>
    <w:p w:rsidR="00832B2A" w:rsidRPr="00832B2A" w:rsidRDefault="00832B2A" w:rsidP="00797AF8">
      <w:pPr>
        <w:pStyle w:val="Citao"/>
        <w:spacing w:before="0" w:after="0" w:line="360" w:lineRule="auto"/>
        <w:rPr>
          <w:rFonts w:ascii="Arial" w:hAnsi="Arial" w:cs="Arial"/>
        </w:rPr>
      </w:pPr>
      <w:r w:rsidRPr="00165B42">
        <w:rPr>
          <w:rFonts w:ascii="Arial" w:eastAsia="Times New Roman" w:hAnsi="Arial" w:cs="Arial"/>
          <w:color w:val="0000FF"/>
          <w:lang w:eastAsia="pt-BR"/>
        </w:rPr>
        <w:t>Observação</w:t>
      </w:r>
      <w:r w:rsidRPr="00832B2A">
        <w:rPr>
          <w:rFonts w:ascii="Arial" w:hAnsi="Arial" w:cs="Arial"/>
        </w:rPr>
        <w:t>: Os campos devem ser preenchidos no SIGEP, conforme quantidade de caracteres.</w:t>
      </w:r>
    </w:p>
    <w:p w:rsidR="00832B2A" w:rsidRPr="00832B2A" w:rsidRDefault="00832B2A" w:rsidP="00797AF8">
      <w:pPr>
        <w:spacing w:line="360" w:lineRule="auto"/>
        <w:jc w:val="both"/>
        <w:rPr>
          <w:rFonts w:ascii="Arial" w:hAnsi="Arial" w:cs="Arial"/>
          <w:b/>
          <w:color w:val="FF0000"/>
          <w:sz w:val="22"/>
          <w:szCs w:val="22"/>
        </w:rPr>
      </w:pPr>
    </w:p>
    <w:p w:rsidR="00EB5B41" w:rsidRPr="00832B2A" w:rsidRDefault="00EB5B41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782EB0" w:rsidRPr="00832B2A" w:rsidRDefault="009E2E4E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TÍTULO</w:t>
      </w:r>
      <w:r w:rsidR="00B8394B" w:rsidRPr="00832B2A">
        <w:rPr>
          <w:rFonts w:ascii="Arial" w:hAnsi="Arial" w:cs="Arial"/>
          <w:b/>
          <w:bCs/>
          <w:sz w:val="22"/>
          <w:szCs w:val="22"/>
        </w:rPr>
        <w:t xml:space="preserve"> DO PLANO DE TRABALHO</w:t>
      </w:r>
      <w:r w:rsidR="00FA73C5" w:rsidRPr="00A56E1E">
        <w:rPr>
          <w:rFonts w:ascii="Arial" w:hAnsi="Arial" w:cs="Arial"/>
          <w:b/>
          <w:sz w:val="22"/>
          <w:szCs w:val="22"/>
        </w:rPr>
        <w:t>:</w:t>
      </w:r>
      <w:r w:rsidR="00B8394B" w:rsidRPr="00832B2A">
        <w:rPr>
          <w:rFonts w:ascii="Arial" w:hAnsi="Arial" w:cs="Arial"/>
          <w:sz w:val="22"/>
          <w:szCs w:val="22"/>
        </w:rPr>
        <w:t xml:space="preserve"> </w:t>
      </w:r>
      <w:r w:rsidR="00A56E1E" w:rsidRPr="00A56E1E">
        <w:rPr>
          <w:rFonts w:ascii="Arial" w:hAnsi="Arial" w:cs="Arial"/>
          <w:color w:val="0033CC"/>
          <w:sz w:val="22"/>
          <w:szCs w:val="22"/>
        </w:rPr>
        <w:t>(</w:t>
      </w:r>
      <w:r w:rsidR="00782EB0" w:rsidRPr="00832B2A">
        <w:rPr>
          <w:rFonts w:ascii="Arial" w:hAnsi="Arial" w:cs="Arial"/>
          <w:color w:val="0000FF"/>
          <w:sz w:val="22"/>
          <w:szCs w:val="22"/>
        </w:rPr>
        <w:t>30 a 2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</w:p>
    <w:p w:rsidR="00FA73C5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="00B8394B" w:rsidRPr="00832B2A">
        <w:rPr>
          <w:rFonts w:ascii="Arial" w:hAnsi="Arial" w:cs="Arial"/>
          <w:sz w:val="22"/>
          <w:szCs w:val="22"/>
        </w:rPr>
        <w:t xml:space="preserve"> título do plano de trabalho do </w:t>
      </w:r>
      <w:r w:rsidR="00AC402B" w:rsidRPr="00832B2A">
        <w:rPr>
          <w:rFonts w:ascii="Arial" w:hAnsi="Arial" w:cs="Arial"/>
          <w:sz w:val="22"/>
          <w:szCs w:val="22"/>
        </w:rPr>
        <w:t>estudante</w:t>
      </w:r>
      <w:r w:rsidR="00B8394B" w:rsidRPr="00832B2A">
        <w:rPr>
          <w:rFonts w:ascii="Arial" w:hAnsi="Arial" w:cs="Arial"/>
          <w:sz w:val="22"/>
          <w:szCs w:val="22"/>
        </w:rPr>
        <w:t xml:space="preserve"> deve ser diferente do título do projeto do professor</w:t>
      </w:r>
      <w:r w:rsidR="00797AF8">
        <w:rPr>
          <w:rFonts w:ascii="Arial" w:hAnsi="Arial" w:cs="Arial"/>
          <w:sz w:val="22"/>
          <w:szCs w:val="22"/>
        </w:rPr>
        <w:t xml:space="preserve"> uma vez que o plano de trabalho é uma parte do projeto e deverá ser executado em um ano.</w:t>
      </w:r>
    </w:p>
    <w:p w:rsidR="0019205E" w:rsidRPr="00832B2A" w:rsidRDefault="0019205E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8E6D58" w:rsidRPr="00832B2A" w:rsidRDefault="000103FD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INTRODUÇÃO</w:t>
      </w:r>
      <w:r w:rsidR="00C85397" w:rsidRPr="00832B2A">
        <w:rPr>
          <w:rFonts w:ascii="Arial" w:hAnsi="Arial" w:cs="Arial"/>
          <w:b/>
          <w:bCs/>
          <w:sz w:val="22"/>
          <w:szCs w:val="22"/>
        </w:rPr>
        <w:t>:</w:t>
      </w:r>
      <w:r w:rsidRPr="00832B2A">
        <w:rPr>
          <w:rFonts w:ascii="Arial" w:hAnsi="Arial" w:cs="Arial"/>
          <w:sz w:val="22"/>
          <w:szCs w:val="22"/>
        </w:rPr>
        <w:t xml:space="preserve"> </w:t>
      </w:r>
      <w:r w:rsidR="00A56E1E" w:rsidRPr="00A56E1E">
        <w:rPr>
          <w:rFonts w:ascii="Arial" w:hAnsi="Arial" w:cs="Arial"/>
          <w:color w:val="0033CC"/>
          <w:sz w:val="22"/>
          <w:szCs w:val="22"/>
        </w:rPr>
        <w:t>(</w:t>
      </w:r>
      <w:r w:rsidR="008E6D58" w:rsidRPr="00832B2A">
        <w:rPr>
          <w:rFonts w:ascii="Arial" w:hAnsi="Arial" w:cs="Arial"/>
          <w:color w:val="0000FF"/>
          <w:sz w:val="22"/>
          <w:szCs w:val="22"/>
        </w:rPr>
        <w:t>800 a 4.0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</w:p>
    <w:p w:rsidR="00FA73C5" w:rsidRDefault="00191E8C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>D</w:t>
      </w:r>
      <w:r w:rsidR="000103FD" w:rsidRPr="00832B2A">
        <w:rPr>
          <w:rFonts w:ascii="Arial" w:hAnsi="Arial" w:cs="Arial"/>
          <w:sz w:val="22"/>
          <w:szCs w:val="22"/>
        </w:rPr>
        <w:t>eve conter o referencial teórico, a justificativa e o problema</w:t>
      </w:r>
      <w:r w:rsidRPr="00832B2A">
        <w:rPr>
          <w:rFonts w:ascii="Arial" w:hAnsi="Arial" w:cs="Arial"/>
          <w:sz w:val="22"/>
          <w:szCs w:val="22"/>
        </w:rPr>
        <w:t xml:space="preserve"> (qual a questão de pesquisa a ser respondida?</w:t>
      </w:r>
      <w:r w:rsidR="000103FD" w:rsidRPr="00832B2A">
        <w:rPr>
          <w:rFonts w:ascii="Arial" w:hAnsi="Arial" w:cs="Arial"/>
          <w:sz w:val="22"/>
          <w:szCs w:val="22"/>
        </w:rPr>
        <w:t>)</w:t>
      </w:r>
    </w:p>
    <w:p w:rsidR="00526391" w:rsidRPr="00526391" w:rsidRDefault="00526391" w:rsidP="00797AF8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26391">
        <w:rPr>
          <w:rFonts w:ascii="Arial" w:hAnsi="Arial" w:cs="Arial"/>
          <w:sz w:val="22"/>
          <w:szCs w:val="22"/>
          <w:u w:val="single"/>
        </w:rPr>
        <w:t>Revisão da literatura de artigos científicos</w:t>
      </w:r>
      <w:r>
        <w:rPr>
          <w:rFonts w:ascii="Arial" w:hAnsi="Arial" w:cs="Arial"/>
          <w:sz w:val="22"/>
          <w:szCs w:val="22"/>
        </w:rPr>
        <w:t xml:space="preserve">: </w:t>
      </w:r>
      <w:r w:rsidRPr="00526391">
        <w:rPr>
          <w:rFonts w:ascii="Arial" w:hAnsi="Arial" w:cs="Arial"/>
          <w:sz w:val="22"/>
          <w:szCs w:val="22"/>
        </w:rPr>
        <w:t xml:space="preserve">Deve conter a revisão dos artigos científicos relacionados com o problema (problema técnico/produto tecnológico a ser resolvido/desenvolvido – busca em bases de dados científicas: CAPES, Web </w:t>
      </w:r>
      <w:proofErr w:type="spellStart"/>
      <w:r w:rsidRPr="00526391">
        <w:rPr>
          <w:rFonts w:ascii="Arial" w:hAnsi="Arial" w:cs="Arial"/>
          <w:sz w:val="22"/>
          <w:szCs w:val="22"/>
        </w:rPr>
        <w:t>of</w:t>
      </w:r>
      <w:proofErr w:type="spellEnd"/>
      <w:r w:rsidRPr="00526391">
        <w:rPr>
          <w:rFonts w:ascii="Arial" w:hAnsi="Arial" w:cs="Arial"/>
          <w:sz w:val="22"/>
          <w:szCs w:val="22"/>
        </w:rPr>
        <w:t xml:space="preserve"> Science, </w:t>
      </w:r>
      <w:proofErr w:type="spellStart"/>
      <w:r w:rsidRPr="00526391">
        <w:rPr>
          <w:rFonts w:ascii="Arial" w:hAnsi="Arial" w:cs="Arial"/>
          <w:sz w:val="22"/>
          <w:szCs w:val="22"/>
        </w:rPr>
        <w:t>Scopus</w:t>
      </w:r>
      <w:proofErr w:type="spellEnd"/>
      <w:r w:rsidRPr="00526391">
        <w:rPr>
          <w:rFonts w:ascii="Arial" w:hAnsi="Arial" w:cs="Arial"/>
          <w:sz w:val="22"/>
          <w:szCs w:val="22"/>
        </w:rPr>
        <w:t>, IEEE, outras)</w:t>
      </w:r>
    </w:p>
    <w:p w:rsidR="00526391" w:rsidRDefault="00526391" w:rsidP="00797AF8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26391">
        <w:rPr>
          <w:rFonts w:ascii="Arial" w:hAnsi="Arial" w:cs="Arial"/>
          <w:sz w:val="22"/>
          <w:szCs w:val="22"/>
          <w:u w:val="single"/>
        </w:rPr>
        <w:t>Revisão da literatura referente a patentes</w:t>
      </w:r>
      <w:r>
        <w:rPr>
          <w:rFonts w:ascii="Arial" w:hAnsi="Arial" w:cs="Arial"/>
          <w:sz w:val="22"/>
          <w:szCs w:val="22"/>
        </w:rPr>
        <w:t xml:space="preserve">: </w:t>
      </w:r>
      <w:r w:rsidRPr="00526391">
        <w:rPr>
          <w:rFonts w:ascii="Arial" w:hAnsi="Arial" w:cs="Arial"/>
          <w:sz w:val="22"/>
          <w:szCs w:val="22"/>
        </w:rPr>
        <w:t xml:space="preserve">Deve conter a revisão de patentes relacionadas com o problema (problema técnico/produto tecnológico a ser resolvido/desenvolvido busca em bases de patentes: INPI, USPTO, </w:t>
      </w:r>
      <w:proofErr w:type="spellStart"/>
      <w:r w:rsidRPr="00526391">
        <w:rPr>
          <w:rFonts w:ascii="Arial" w:hAnsi="Arial" w:cs="Arial"/>
          <w:sz w:val="22"/>
          <w:szCs w:val="22"/>
        </w:rPr>
        <w:t>EspaceNet</w:t>
      </w:r>
      <w:proofErr w:type="spellEnd"/>
      <w:r w:rsidRPr="00526391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526391">
        <w:rPr>
          <w:rFonts w:ascii="Arial" w:hAnsi="Arial" w:cs="Arial"/>
          <w:sz w:val="22"/>
          <w:szCs w:val="22"/>
        </w:rPr>
        <w:t>PatentScope</w:t>
      </w:r>
      <w:proofErr w:type="spellEnd"/>
      <w:r w:rsidRPr="00526391">
        <w:rPr>
          <w:rFonts w:ascii="Arial" w:hAnsi="Arial" w:cs="Arial"/>
          <w:sz w:val="22"/>
          <w:szCs w:val="22"/>
        </w:rPr>
        <w:t xml:space="preserve">, Google </w:t>
      </w:r>
      <w:proofErr w:type="spellStart"/>
      <w:r w:rsidRPr="00526391">
        <w:rPr>
          <w:rFonts w:ascii="Arial" w:hAnsi="Arial" w:cs="Arial"/>
          <w:sz w:val="22"/>
          <w:szCs w:val="22"/>
        </w:rPr>
        <w:t>Patents</w:t>
      </w:r>
      <w:proofErr w:type="spellEnd"/>
      <w:r w:rsidRPr="00526391">
        <w:rPr>
          <w:rFonts w:ascii="Arial" w:hAnsi="Arial" w:cs="Arial"/>
          <w:sz w:val="22"/>
          <w:szCs w:val="22"/>
        </w:rPr>
        <w:t>, outras)</w:t>
      </w:r>
    </w:p>
    <w:p w:rsidR="00CE18D4" w:rsidRDefault="00CE18D4" w:rsidP="00797AF8">
      <w:pPr>
        <w:spacing w:line="360" w:lineRule="auto"/>
        <w:jc w:val="both"/>
        <w:rPr>
          <w:rFonts w:ascii="Arial" w:hAnsi="Arial" w:cs="Arial"/>
          <w:sz w:val="22"/>
          <w:szCs w:val="22"/>
          <w:u w:val="single"/>
        </w:rPr>
      </w:pPr>
    </w:p>
    <w:p w:rsidR="00CE18D4" w:rsidRPr="00B051C4" w:rsidRDefault="00CE18D4" w:rsidP="00797AF8">
      <w:pPr>
        <w:spacing w:line="360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B051C4">
        <w:rPr>
          <w:rFonts w:ascii="Arial" w:hAnsi="Arial" w:cs="Arial"/>
          <w:b/>
          <w:bCs/>
          <w:sz w:val="22"/>
          <w:szCs w:val="22"/>
        </w:rPr>
        <w:t xml:space="preserve">HISTÓRICO </w:t>
      </w:r>
      <w:r w:rsidRPr="00B051C4">
        <w:rPr>
          <w:rFonts w:ascii="Arial" w:hAnsi="Arial" w:cs="Arial"/>
          <w:color w:val="0033CC"/>
          <w:sz w:val="22"/>
          <w:szCs w:val="22"/>
        </w:rPr>
        <w:t>(</w:t>
      </w:r>
      <w:r w:rsidRPr="00B051C4">
        <w:rPr>
          <w:rFonts w:ascii="Arial" w:hAnsi="Arial" w:cs="Arial"/>
          <w:color w:val="0000FF"/>
          <w:sz w:val="22"/>
          <w:szCs w:val="22"/>
        </w:rPr>
        <w:t>800 a 4.000 caracteres com espaço)</w:t>
      </w:r>
    </w:p>
    <w:p w:rsidR="00CE18D4" w:rsidRPr="00B051C4" w:rsidRDefault="00CE18D4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051C4">
        <w:rPr>
          <w:rFonts w:ascii="Arial" w:hAnsi="Arial" w:cs="Arial"/>
          <w:sz w:val="22"/>
          <w:szCs w:val="22"/>
        </w:rPr>
        <w:t xml:space="preserve">Apresentar histórico de evolução da ideia/proposta desenvolvida no grupo de pesquisa que originou o plano de trabalho (caso ele seja proveniente de outras iniciações científicas, </w:t>
      </w:r>
      <w:proofErr w:type="spellStart"/>
      <w:r w:rsidRPr="00B051C4">
        <w:rPr>
          <w:rFonts w:ascii="Arial" w:hAnsi="Arial" w:cs="Arial"/>
          <w:sz w:val="22"/>
          <w:szCs w:val="22"/>
        </w:rPr>
        <w:t>TCCs</w:t>
      </w:r>
      <w:proofErr w:type="spellEnd"/>
      <w:r w:rsidRPr="00B051C4">
        <w:rPr>
          <w:rFonts w:ascii="Arial" w:hAnsi="Arial" w:cs="Arial"/>
          <w:sz w:val="22"/>
          <w:szCs w:val="22"/>
        </w:rPr>
        <w:t>, mestrado ou doutorado em andamento ou concluído em anos anteriores ou disciplinas); Inserir comprovações como títulos dos trabalhos anteriores, números de registro de softwares, número de registro de patentes e demais registros de propriedade intelectual já realizados.</w:t>
      </w:r>
    </w:p>
    <w:p w:rsidR="007707EF" w:rsidRPr="00B051C4" w:rsidRDefault="007707EF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7707EF" w:rsidRPr="00B051C4" w:rsidRDefault="007707EF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051C4">
        <w:rPr>
          <w:rFonts w:ascii="Arial" w:hAnsi="Arial" w:cs="Arial"/>
          <w:b/>
          <w:bCs/>
          <w:sz w:val="22"/>
          <w:szCs w:val="22"/>
        </w:rPr>
        <w:t xml:space="preserve">NÍVEL DE </w:t>
      </w:r>
      <w:r w:rsidR="009E56D6" w:rsidRPr="00B051C4">
        <w:rPr>
          <w:rFonts w:ascii="Arial" w:hAnsi="Arial" w:cs="Arial"/>
          <w:b/>
          <w:bCs/>
          <w:sz w:val="22"/>
          <w:szCs w:val="22"/>
        </w:rPr>
        <w:t>MATURIDADE</w:t>
      </w:r>
      <w:r w:rsidRPr="00B051C4">
        <w:rPr>
          <w:rFonts w:ascii="Arial" w:hAnsi="Arial" w:cs="Arial"/>
          <w:b/>
          <w:bCs/>
          <w:sz w:val="22"/>
          <w:szCs w:val="22"/>
        </w:rPr>
        <w:t xml:space="preserve"> TECNOLOGI</w:t>
      </w:r>
      <w:r w:rsidR="009E56D6" w:rsidRPr="00B051C4">
        <w:rPr>
          <w:rFonts w:ascii="Arial" w:hAnsi="Arial" w:cs="Arial"/>
          <w:b/>
          <w:bCs/>
          <w:sz w:val="22"/>
          <w:szCs w:val="22"/>
        </w:rPr>
        <w:t>C</w:t>
      </w:r>
      <w:r w:rsidRPr="00B051C4">
        <w:rPr>
          <w:rFonts w:ascii="Arial" w:hAnsi="Arial" w:cs="Arial"/>
          <w:b/>
          <w:bCs/>
          <w:sz w:val="22"/>
          <w:szCs w:val="22"/>
        </w:rPr>
        <w:t xml:space="preserve">A </w:t>
      </w:r>
      <w:r w:rsidRPr="00B051C4">
        <w:rPr>
          <w:rFonts w:ascii="Arial" w:hAnsi="Arial" w:cs="Arial"/>
          <w:color w:val="0033CC"/>
          <w:sz w:val="22"/>
          <w:szCs w:val="22"/>
        </w:rPr>
        <w:t>(</w:t>
      </w:r>
      <w:r w:rsidRPr="00B051C4">
        <w:rPr>
          <w:rFonts w:ascii="Arial" w:hAnsi="Arial" w:cs="Arial"/>
          <w:color w:val="0000FF"/>
          <w:sz w:val="22"/>
          <w:szCs w:val="22"/>
        </w:rPr>
        <w:t>30 a 400 caracteres com espaço)</w:t>
      </w:r>
    </w:p>
    <w:p w:rsidR="007707EF" w:rsidRPr="00832B2A" w:rsidRDefault="007707EF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051C4">
        <w:rPr>
          <w:rFonts w:ascii="Arial" w:hAnsi="Arial" w:cs="Arial"/>
          <w:sz w:val="22"/>
          <w:szCs w:val="22"/>
        </w:rPr>
        <w:t>Indicar o nível</w:t>
      </w:r>
      <w:r w:rsidR="009E56D6" w:rsidRPr="00B051C4">
        <w:rPr>
          <w:rFonts w:ascii="Arial" w:hAnsi="Arial" w:cs="Arial"/>
          <w:sz w:val="22"/>
          <w:szCs w:val="22"/>
        </w:rPr>
        <w:t xml:space="preserve"> de maturidade tecnológica do projeto </w:t>
      </w:r>
      <w:r w:rsidR="0098297A" w:rsidRPr="00B051C4">
        <w:rPr>
          <w:rFonts w:ascii="Arial" w:hAnsi="Arial" w:cs="Arial"/>
          <w:sz w:val="22"/>
          <w:szCs w:val="22"/>
        </w:rPr>
        <w:t>(</w:t>
      </w:r>
      <w:r w:rsidRPr="00B051C4">
        <w:rPr>
          <w:rFonts w:ascii="Arial" w:hAnsi="Arial" w:cs="Arial"/>
          <w:i/>
          <w:iCs/>
          <w:sz w:val="22"/>
          <w:szCs w:val="22"/>
        </w:rPr>
        <w:t xml:space="preserve">Technology </w:t>
      </w:r>
      <w:proofErr w:type="spellStart"/>
      <w:r w:rsidRPr="00B051C4">
        <w:rPr>
          <w:rFonts w:ascii="Arial" w:hAnsi="Arial" w:cs="Arial"/>
          <w:i/>
          <w:iCs/>
          <w:sz w:val="22"/>
          <w:szCs w:val="22"/>
        </w:rPr>
        <w:t>Readiness</w:t>
      </w:r>
      <w:proofErr w:type="spellEnd"/>
      <w:r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Pr="00B051C4">
        <w:rPr>
          <w:rFonts w:ascii="Arial" w:hAnsi="Arial" w:cs="Arial"/>
          <w:i/>
          <w:iCs/>
          <w:sz w:val="22"/>
          <w:szCs w:val="22"/>
        </w:rPr>
        <w:t>Level</w:t>
      </w:r>
      <w:proofErr w:type="spellEnd"/>
      <w:r w:rsidR="0098297A" w:rsidRPr="00B051C4">
        <w:rPr>
          <w:rFonts w:ascii="Arial" w:hAnsi="Arial" w:cs="Arial"/>
          <w:i/>
          <w:iCs/>
          <w:sz w:val="22"/>
          <w:szCs w:val="22"/>
        </w:rPr>
        <w:t xml:space="preserve"> - </w:t>
      </w:r>
      <w:r w:rsidRPr="00B051C4">
        <w:rPr>
          <w:rFonts w:ascii="Arial" w:hAnsi="Arial" w:cs="Arial"/>
          <w:sz w:val="22"/>
          <w:szCs w:val="22"/>
        </w:rPr>
        <w:t>TRL</w:t>
      </w:r>
      <w:r w:rsidR="009E56D6" w:rsidRPr="00B051C4">
        <w:rPr>
          <w:rFonts w:ascii="Arial" w:hAnsi="Arial" w:cs="Arial"/>
          <w:sz w:val="22"/>
          <w:szCs w:val="22"/>
        </w:rPr>
        <w:t xml:space="preserve">), do processo </w:t>
      </w:r>
      <w:r w:rsidR="006D75D4" w:rsidRPr="00B051C4">
        <w:rPr>
          <w:rFonts w:ascii="Arial" w:hAnsi="Arial" w:cs="Arial"/>
          <w:sz w:val="22"/>
          <w:szCs w:val="22"/>
        </w:rPr>
        <w:t>(</w:t>
      </w:r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Manufacturing </w:t>
      </w:r>
      <w:proofErr w:type="spellStart"/>
      <w:r w:rsidR="009E56D6" w:rsidRPr="00B051C4">
        <w:rPr>
          <w:rFonts w:ascii="Arial" w:hAnsi="Arial" w:cs="Arial"/>
          <w:i/>
          <w:iCs/>
          <w:sz w:val="22"/>
          <w:szCs w:val="22"/>
        </w:rPr>
        <w:t>Readiness</w:t>
      </w:r>
      <w:proofErr w:type="spellEnd"/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="009E56D6" w:rsidRPr="00B051C4">
        <w:rPr>
          <w:rFonts w:ascii="Arial" w:hAnsi="Arial" w:cs="Arial"/>
          <w:i/>
          <w:iCs/>
          <w:sz w:val="22"/>
          <w:szCs w:val="22"/>
        </w:rPr>
        <w:t>Level</w:t>
      </w:r>
      <w:proofErr w:type="spellEnd"/>
      <w:r w:rsidR="009E56D6" w:rsidRPr="00B051C4">
        <w:rPr>
          <w:rFonts w:ascii="Arial" w:hAnsi="Arial" w:cs="Arial"/>
          <w:sz w:val="22"/>
          <w:szCs w:val="22"/>
        </w:rPr>
        <w:t xml:space="preserve"> </w:t>
      </w:r>
      <w:r w:rsidR="006D75D4" w:rsidRPr="00B051C4">
        <w:rPr>
          <w:rFonts w:ascii="Arial" w:hAnsi="Arial" w:cs="Arial"/>
          <w:sz w:val="22"/>
          <w:szCs w:val="22"/>
        </w:rPr>
        <w:t xml:space="preserve">- </w:t>
      </w:r>
      <w:r w:rsidR="009E56D6" w:rsidRPr="00B051C4">
        <w:rPr>
          <w:rFonts w:ascii="Arial" w:hAnsi="Arial" w:cs="Arial"/>
          <w:sz w:val="22"/>
          <w:szCs w:val="22"/>
        </w:rPr>
        <w:t>MRL) e</w:t>
      </w:r>
      <w:r w:rsidR="006D75D4" w:rsidRPr="00B051C4">
        <w:rPr>
          <w:rFonts w:ascii="Arial" w:hAnsi="Arial" w:cs="Arial"/>
          <w:sz w:val="22"/>
          <w:szCs w:val="22"/>
        </w:rPr>
        <w:t xml:space="preserve"> do programa de computador</w:t>
      </w:r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r w:rsidR="006D75D4" w:rsidRPr="00B051C4">
        <w:rPr>
          <w:rFonts w:ascii="Arial" w:hAnsi="Arial" w:cs="Arial"/>
          <w:i/>
          <w:iCs/>
          <w:sz w:val="22"/>
          <w:szCs w:val="22"/>
        </w:rPr>
        <w:t xml:space="preserve">(Software </w:t>
      </w:r>
      <w:r w:rsidR="009E56D6" w:rsidRPr="00B051C4">
        <w:rPr>
          <w:rFonts w:ascii="Arial" w:hAnsi="Arial" w:cs="Arial"/>
          <w:i/>
          <w:iCs/>
          <w:sz w:val="22"/>
          <w:szCs w:val="22"/>
        </w:rPr>
        <w:lastRenderedPageBreak/>
        <w:t xml:space="preserve">Technology </w:t>
      </w:r>
      <w:proofErr w:type="spellStart"/>
      <w:r w:rsidR="009E56D6" w:rsidRPr="00B051C4">
        <w:rPr>
          <w:rFonts w:ascii="Arial" w:hAnsi="Arial" w:cs="Arial"/>
          <w:i/>
          <w:iCs/>
          <w:sz w:val="22"/>
          <w:szCs w:val="22"/>
        </w:rPr>
        <w:t>Readiness</w:t>
      </w:r>
      <w:proofErr w:type="spellEnd"/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="009E56D6" w:rsidRPr="00B051C4">
        <w:rPr>
          <w:rFonts w:ascii="Arial" w:hAnsi="Arial" w:cs="Arial"/>
          <w:i/>
          <w:iCs/>
          <w:sz w:val="22"/>
          <w:szCs w:val="22"/>
        </w:rPr>
        <w:t>Level</w:t>
      </w:r>
      <w:proofErr w:type="spellEnd"/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r w:rsidR="006D75D4" w:rsidRPr="00B051C4">
        <w:rPr>
          <w:rFonts w:ascii="Arial" w:hAnsi="Arial" w:cs="Arial"/>
          <w:i/>
          <w:iCs/>
          <w:sz w:val="22"/>
          <w:szCs w:val="22"/>
        </w:rPr>
        <w:t xml:space="preserve">- </w:t>
      </w:r>
      <w:r w:rsidR="009E56D6" w:rsidRPr="00B051C4">
        <w:rPr>
          <w:rFonts w:ascii="Arial" w:hAnsi="Arial" w:cs="Arial"/>
          <w:sz w:val="22"/>
          <w:szCs w:val="22"/>
        </w:rPr>
        <w:t>STRL</w:t>
      </w:r>
      <w:r w:rsidR="009E56D6" w:rsidRPr="00B051C4">
        <w:rPr>
          <w:rFonts w:ascii="Arial" w:hAnsi="Arial" w:cs="Arial"/>
          <w:i/>
          <w:iCs/>
          <w:sz w:val="22"/>
          <w:szCs w:val="22"/>
        </w:rPr>
        <w:t>)</w:t>
      </w:r>
      <w:r w:rsidRPr="00B051C4">
        <w:rPr>
          <w:rFonts w:ascii="Arial" w:hAnsi="Arial" w:cs="Arial"/>
          <w:sz w:val="22"/>
          <w:szCs w:val="22"/>
        </w:rPr>
        <w:t xml:space="preserve"> para avaliar a maturidade técnica da tecnologia (ANEXO II do Edital).</w:t>
      </w:r>
    </w:p>
    <w:p w:rsidR="00F9005A" w:rsidRPr="00832B2A" w:rsidRDefault="00F9005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FA73C5" w:rsidRPr="00832B2A" w:rsidRDefault="00191E8C" w:rsidP="00797AF8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OBJETIVOS</w:t>
      </w:r>
    </w:p>
    <w:p w:rsidR="00191E8C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 xml:space="preserve">OBJETIVO GERAL: </w:t>
      </w:r>
      <w:r w:rsidR="00A56E1E" w:rsidRPr="00A56E1E">
        <w:rPr>
          <w:rFonts w:ascii="Arial" w:hAnsi="Arial" w:cs="Arial"/>
          <w:color w:val="0033CC"/>
          <w:sz w:val="22"/>
          <w:szCs w:val="22"/>
        </w:rPr>
        <w:t>(</w:t>
      </w:r>
      <w:r w:rsidR="008E6D58" w:rsidRPr="00832B2A">
        <w:rPr>
          <w:rFonts w:ascii="Arial" w:hAnsi="Arial" w:cs="Arial"/>
          <w:color w:val="0000FF"/>
          <w:sz w:val="22"/>
          <w:szCs w:val="22"/>
        </w:rPr>
        <w:t>30 a 4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</w:p>
    <w:p w:rsidR="008E6D58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>OBJETIVOS ESPECÍFICOS</w:t>
      </w:r>
      <w:r w:rsidR="00843173">
        <w:rPr>
          <w:rFonts w:ascii="Arial" w:hAnsi="Arial" w:cs="Arial"/>
          <w:sz w:val="22"/>
          <w:szCs w:val="22"/>
        </w:rPr>
        <w:t>:</w:t>
      </w:r>
      <w:r w:rsidR="00A56E1E">
        <w:rPr>
          <w:rFonts w:ascii="Segoe UI Emoji" w:eastAsia="Segoe UI Emoji" w:hAnsi="Segoe UI Emoji" w:cs="Segoe UI Emoji"/>
          <w:sz w:val="22"/>
          <w:szCs w:val="22"/>
        </w:rPr>
        <w:t xml:space="preserve"> </w:t>
      </w:r>
      <w:r w:rsidR="00A56E1E" w:rsidRPr="00A56E1E">
        <w:rPr>
          <w:rFonts w:ascii="Segoe UI Emoji" w:eastAsia="Segoe UI Emoji" w:hAnsi="Segoe UI Emoji" w:cs="Segoe UI Emoji"/>
          <w:color w:val="0033CC"/>
          <w:sz w:val="22"/>
          <w:szCs w:val="22"/>
        </w:rPr>
        <w:t>(</w:t>
      </w:r>
      <w:r w:rsidR="00EB16A5" w:rsidRPr="00832B2A">
        <w:rPr>
          <w:rFonts w:ascii="Arial" w:hAnsi="Arial" w:cs="Arial"/>
          <w:color w:val="0000FF"/>
          <w:sz w:val="22"/>
          <w:szCs w:val="22"/>
        </w:rPr>
        <w:t>30 a 9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</w:p>
    <w:p w:rsidR="0019205E" w:rsidRPr="00832B2A" w:rsidRDefault="0019205E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EF4404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MÉTODOS OU PERCURSO METODOLÓGICO</w:t>
      </w:r>
      <w:r w:rsidR="00EF4404" w:rsidRPr="00832B2A">
        <w:rPr>
          <w:rFonts w:ascii="Arial" w:hAnsi="Arial" w:cs="Arial"/>
          <w:b/>
          <w:bCs/>
          <w:sz w:val="22"/>
          <w:szCs w:val="22"/>
        </w:rPr>
        <w:t>:</w:t>
      </w:r>
      <w:r w:rsidR="00EF4404" w:rsidRPr="00832B2A">
        <w:rPr>
          <w:rFonts w:ascii="Arial" w:hAnsi="Arial" w:cs="Arial"/>
          <w:sz w:val="22"/>
          <w:szCs w:val="22"/>
        </w:rPr>
        <w:t xml:space="preserve"> </w:t>
      </w:r>
      <w:r w:rsidR="00A56E1E" w:rsidRPr="00A56E1E">
        <w:rPr>
          <w:rFonts w:ascii="Arial" w:hAnsi="Arial" w:cs="Arial"/>
          <w:color w:val="0033CC"/>
          <w:sz w:val="22"/>
          <w:szCs w:val="22"/>
        </w:rPr>
        <w:t>(</w:t>
      </w:r>
      <w:r w:rsidR="00EF4404" w:rsidRPr="00832B2A">
        <w:rPr>
          <w:rFonts w:ascii="Arial" w:hAnsi="Arial" w:cs="Arial"/>
          <w:color w:val="0000FF"/>
          <w:sz w:val="22"/>
          <w:szCs w:val="22"/>
        </w:rPr>
        <w:t>800 a 4.0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  <w:r w:rsidR="000103FD" w:rsidRPr="00832B2A">
        <w:rPr>
          <w:rFonts w:ascii="Arial" w:hAnsi="Arial" w:cs="Arial"/>
          <w:sz w:val="22"/>
          <w:szCs w:val="22"/>
        </w:rPr>
        <w:t xml:space="preserve"> </w:t>
      </w:r>
    </w:p>
    <w:p w:rsidR="00437411" w:rsidRPr="00236BD6" w:rsidRDefault="000103FD" w:rsidP="00797AF8">
      <w:pPr>
        <w:pStyle w:val="PargrafodaLista"/>
        <w:widowControl w:val="0"/>
        <w:tabs>
          <w:tab w:val="left" w:pos="466"/>
        </w:tabs>
        <w:autoSpaceDE w:val="0"/>
        <w:autoSpaceDN w:val="0"/>
        <w:spacing w:before="5" w:line="360" w:lineRule="auto"/>
        <w:ind w:left="0" w:right="-1"/>
        <w:jc w:val="both"/>
        <w:rPr>
          <w:rFonts w:ascii="Arial" w:hAnsi="Arial" w:cs="Arial"/>
          <w:sz w:val="24"/>
          <w:szCs w:val="24"/>
        </w:rPr>
      </w:pPr>
      <w:r w:rsidRPr="00832B2A">
        <w:rPr>
          <w:rFonts w:ascii="Arial" w:hAnsi="Arial" w:cs="Arial"/>
        </w:rPr>
        <w:t>Escolher a nomenclatura mais adequada</w:t>
      </w:r>
      <w:r w:rsidR="00191E8C" w:rsidRPr="00832B2A">
        <w:rPr>
          <w:rFonts w:ascii="Arial" w:hAnsi="Arial" w:cs="Arial"/>
        </w:rPr>
        <w:t>. Apresentar o passo a passo para responder a questão de pesquisa</w:t>
      </w:r>
      <w:r w:rsidR="00437411">
        <w:rPr>
          <w:rFonts w:ascii="Arial" w:hAnsi="Arial" w:cs="Arial"/>
        </w:rPr>
        <w:t>.</w:t>
      </w:r>
      <w:r w:rsidR="00281C4E">
        <w:rPr>
          <w:rFonts w:ascii="Arial" w:hAnsi="Arial" w:cs="Arial"/>
        </w:rPr>
        <w:t xml:space="preserve"> </w:t>
      </w:r>
      <w:r w:rsidR="00437411" w:rsidRPr="00B051C4">
        <w:rPr>
          <w:rFonts w:ascii="Arial" w:hAnsi="Arial" w:cs="Arial"/>
        </w:rPr>
        <w:t>Os planos de trabalho vinculados a projetos já aprovados no CEP ou CEUA deverão mencionar no método o número do parecer de aprovação.</w:t>
      </w:r>
    </w:p>
    <w:p w:rsidR="007707EF" w:rsidRDefault="007707EF" w:rsidP="00797AF8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:rsidR="003B0DB2" w:rsidRPr="00832B2A" w:rsidRDefault="00BC2FF0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RESULTADO ESPERADOS</w:t>
      </w:r>
      <w:r w:rsidR="00D84A51" w:rsidRPr="00832B2A">
        <w:rPr>
          <w:rFonts w:ascii="Arial" w:hAnsi="Arial" w:cs="Arial"/>
          <w:b/>
          <w:bCs/>
          <w:sz w:val="22"/>
          <w:szCs w:val="22"/>
        </w:rPr>
        <w:t>:</w:t>
      </w:r>
      <w:r w:rsidR="00D84A51" w:rsidRPr="00832B2A">
        <w:rPr>
          <w:rFonts w:ascii="Arial" w:hAnsi="Arial" w:cs="Arial"/>
          <w:sz w:val="22"/>
          <w:szCs w:val="22"/>
        </w:rPr>
        <w:t xml:space="preserve"> </w:t>
      </w:r>
      <w:r w:rsidR="00843173" w:rsidRPr="00843173">
        <w:rPr>
          <w:rFonts w:ascii="Arial" w:hAnsi="Arial" w:cs="Arial"/>
          <w:color w:val="0033CC"/>
          <w:sz w:val="22"/>
          <w:szCs w:val="22"/>
        </w:rPr>
        <w:t>(</w:t>
      </w:r>
      <w:r w:rsidR="00D84A51" w:rsidRPr="00832B2A">
        <w:rPr>
          <w:rFonts w:ascii="Arial" w:hAnsi="Arial" w:cs="Arial"/>
          <w:color w:val="0000FF"/>
          <w:sz w:val="22"/>
          <w:szCs w:val="22"/>
        </w:rPr>
        <w:t>30 a 1.000 caracteres com espaço</w:t>
      </w:r>
      <w:r w:rsidR="00843173">
        <w:rPr>
          <w:rFonts w:ascii="Arial" w:hAnsi="Arial" w:cs="Arial"/>
          <w:color w:val="0000FF"/>
          <w:sz w:val="22"/>
          <w:szCs w:val="22"/>
        </w:rPr>
        <w:t>)</w:t>
      </w:r>
    </w:p>
    <w:p w:rsidR="00BC2FF0" w:rsidRDefault="00E13262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>Apresentar as possíveis contribuições da pesquisa</w:t>
      </w:r>
      <w:r w:rsidR="00832B2A">
        <w:rPr>
          <w:rFonts w:ascii="Arial" w:hAnsi="Arial" w:cs="Arial"/>
          <w:sz w:val="22"/>
          <w:szCs w:val="22"/>
        </w:rPr>
        <w:t>.</w:t>
      </w:r>
    </w:p>
    <w:p w:rsidR="00526391" w:rsidRPr="00526391" w:rsidRDefault="00526391" w:rsidP="00797AF8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26391">
        <w:rPr>
          <w:rFonts w:ascii="Arial" w:hAnsi="Arial" w:cs="Arial"/>
          <w:sz w:val="22"/>
          <w:szCs w:val="22"/>
          <w:u w:val="single"/>
        </w:rPr>
        <w:t>Diferencial com relação ao estado da arte/estado da técnica</w:t>
      </w:r>
      <w:r>
        <w:rPr>
          <w:rFonts w:ascii="Arial" w:hAnsi="Arial" w:cs="Arial"/>
          <w:sz w:val="22"/>
          <w:szCs w:val="22"/>
        </w:rPr>
        <w:t xml:space="preserve">: </w:t>
      </w:r>
      <w:r w:rsidRPr="00526391">
        <w:rPr>
          <w:rFonts w:ascii="Arial" w:hAnsi="Arial" w:cs="Arial"/>
          <w:sz w:val="22"/>
          <w:szCs w:val="22"/>
        </w:rPr>
        <w:t>Detalhes da solução que podem ser alvo de um pedido de proteção de propriedade intelectual</w:t>
      </w:r>
      <w:r>
        <w:rPr>
          <w:rFonts w:ascii="Arial" w:hAnsi="Arial" w:cs="Arial"/>
          <w:sz w:val="22"/>
          <w:szCs w:val="22"/>
        </w:rPr>
        <w:t>.</w:t>
      </w:r>
    </w:p>
    <w:p w:rsidR="00526391" w:rsidRDefault="00526391" w:rsidP="00797AF8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26391">
        <w:rPr>
          <w:rFonts w:ascii="Arial" w:hAnsi="Arial" w:cs="Arial"/>
          <w:sz w:val="22"/>
          <w:szCs w:val="22"/>
          <w:u w:val="single"/>
        </w:rPr>
        <w:t>Empresas com possível interesse na solução</w:t>
      </w:r>
      <w:r>
        <w:rPr>
          <w:rFonts w:ascii="Arial" w:hAnsi="Arial" w:cs="Arial"/>
          <w:sz w:val="22"/>
          <w:szCs w:val="22"/>
        </w:rPr>
        <w:t xml:space="preserve">: </w:t>
      </w:r>
      <w:r w:rsidRPr="00526391">
        <w:rPr>
          <w:rFonts w:ascii="Arial" w:hAnsi="Arial" w:cs="Arial"/>
          <w:sz w:val="22"/>
          <w:szCs w:val="22"/>
        </w:rPr>
        <w:t xml:space="preserve">Listar empresas que poderiam ter interesse na solução proposta ou incluir plano de </w:t>
      </w:r>
      <w:proofErr w:type="spellStart"/>
      <w:r w:rsidRPr="00526391">
        <w:rPr>
          <w:rFonts w:ascii="Arial" w:hAnsi="Arial" w:cs="Arial"/>
          <w:sz w:val="22"/>
          <w:szCs w:val="22"/>
        </w:rPr>
        <w:t>pré</w:t>
      </w:r>
      <w:proofErr w:type="spellEnd"/>
      <w:r w:rsidRPr="00526391">
        <w:rPr>
          <w:rFonts w:ascii="Arial" w:hAnsi="Arial" w:cs="Arial"/>
          <w:sz w:val="22"/>
          <w:szCs w:val="22"/>
        </w:rPr>
        <w:t>-incubação</w:t>
      </w:r>
      <w:r>
        <w:rPr>
          <w:rFonts w:ascii="Arial" w:hAnsi="Arial" w:cs="Arial"/>
          <w:sz w:val="22"/>
          <w:szCs w:val="22"/>
        </w:rPr>
        <w:t>.</w:t>
      </w:r>
    </w:p>
    <w:p w:rsidR="00F9005A" w:rsidRPr="00B051C4" w:rsidRDefault="00F9005A" w:rsidP="00797AF8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B051C4">
        <w:rPr>
          <w:rFonts w:ascii="Arial" w:hAnsi="Arial" w:cs="Arial"/>
          <w:b/>
          <w:bCs/>
          <w:sz w:val="22"/>
          <w:szCs w:val="22"/>
          <w:u w:val="single"/>
        </w:rPr>
        <w:t xml:space="preserve">Relevância e aplicabilidade </w:t>
      </w:r>
      <w:r w:rsidR="002224C5" w:rsidRPr="00B051C4">
        <w:rPr>
          <w:rFonts w:ascii="Arial" w:hAnsi="Arial" w:cs="Arial"/>
          <w:b/>
          <w:bCs/>
          <w:sz w:val="22"/>
          <w:szCs w:val="22"/>
          <w:u w:val="single"/>
        </w:rPr>
        <w:t xml:space="preserve">tecnológica do projeto, do processo ou do </w:t>
      </w:r>
      <w:r w:rsidR="002224C5" w:rsidRPr="00B051C4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software</w:t>
      </w:r>
      <w:r w:rsidRPr="00B051C4">
        <w:rPr>
          <w:rFonts w:ascii="Arial" w:hAnsi="Arial" w:cs="Arial"/>
          <w:b/>
          <w:bCs/>
          <w:sz w:val="22"/>
          <w:szCs w:val="22"/>
          <w:u w:val="single"/>
        </w:rPr>
        <w:t>.</w:t>
      </w:r>
    </w:p>
    <w:p w:rsidR="00BC2FF0" w:rsidRPr="00832B2A" w:rsidRDefault="00BC2FF0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D84A51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ATIVIDADES A SEREM DESENVOLVIDAS PELO ESTUDANTE</w:t>
      </w:r>
      <w:r w:rsidR="00D84A51" w:rsidRPr="00843173">
        <w:rPr>
          <w:rFonts w:ascii="Arial" w:hAnsi="Arial" w:cs="Arial"/>
          <w:b/>
          <w:sz w:val="22"/>
          <w:szCs w:val="22"/>
        </w:rPr>
        <w:t>:</w:t>
      </w:r>
      <w:r w:rsidR="00D84A51" w:rsidRPr="00832B2A">
        <w:rPr>
          <w:rFonts w:ascii="Arial" w:hAnsi="Arial" w:cs="Arial"/>
          <w:sz w:val="22"/>
          <w:szCs w:val="22"/>
        </w:rPr>
        <w:t xml:space="preserve"> </w:t>
      </w:r>
      <w:r w:rsidR="00843173" w:rsidRPr="00843173">
        <w:rPr>
          <w:rFonts w:ascii="Arial" w:hAnsi="Arial" w:cs="Arial"/>
          <w:color w:val="0033CC"/>
          <w:sz w:val="22"/>
          <w:szCs w:val="22"/>
        </w:rPr>
        <w:t>(</w:t>
      </w:r>
      <w:r w:rsidR="00D84A51" w:rsidRPr="00832B2A">
        <w:rPr>
          <w:rFonts w:ascii="Arial" w:hAnsi="Arial" w:cs="Arial"/>
          <w:color w:val="0000FF"/>
          <w:sz w:val="22"/>
          <w:szCs w:val="22"/>
        </w:rPr>
        <w:t>30 a 1.000 caracteres com espaço</w:t>
      </w:r>
      <w:r w:rsidR="00843173">
        <w:rPr>
          <w:rFonts w:ascii="Arial" w:hAnsi="Arial" w:cs="Arial"/>
          <w:color w:val="0000FF"/>
          <w:sz w:val="22"/>
          <w:szCs w:val="22"/>
        </w:rPr>
        <w:t>)</w:t>
      </w:r>
      <w:r w:rsidR="00FA73C5" w:rsidRPr="00832B2A">
        <w:rPr>
          <w:rFonts w:ascii="Arial" w:hAnsi="Arial" w:cs="Arial"/>
          <w:sz w:val="22"/>
          <w:szCs w:val="22"/>
        </w:rPr>
        <w:t xml:space="preserve"> </w:t>
      </w:r>
    </w:p>
    <w:p w:rsidR="00FA73C5" w:rsidRPr="00832B2A" w:rsidRDefault="00E13262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>Descrever</w:t>
      </w:r>
      <w:r w:rsidR="00FA73C5" w:rsidRPr="00832B2A">
        <w:rPr>
          <w:rFonts w:ascii="Arial" w:hAnsi="Arial" w:cs="Arial"/>
          <w:sz w:val="22"/>
          <w:szCs w:val="22"/>
        </w:rPr>
        <w:t xml:space="preserve"> as atividades solicitadas pelo seu orientador</w:t>
      </w:r>
      <w:r w:rsidR="00832B2A" w:rsidRPr="00832B2A">
        <w:rPr>
          <w:rFonts w:ascii="Arial" w:hAnsi="Arial" w:cs="Arial"/>
          <w:sz w:val="22"/>
          <w:szCs w:val="22"/>
        </w:rPr>
        <w:t>.</w:t>
      </w:r>
    </w:p>
    <w:p w:rsidR="00797AF8" w:rsidRPr="00832B2A" w:rsidRDefault="00797AF8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88242A" w:rsidRPr="00832B2A" w:rsidRDefault="00FA73C5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CRONOGRAMA</w:t>
      </w:r>
      <w:r w:rsidR="00550647">
        <w:rPr>
          <w:rFonts w:ascii="Arial" w:hAnsi="Arial" w:cs="Arial"/>
          <w:b/>
          <w:bCs/>
          <w:sz w:val="22"/>
          <w:szCs w:val="22"/>
        </w:rPr>
        <w:t>:</w:t>
      </w:r>
      <w:r w:rsidRPr="00832B2A">
        <w:rPr>
          <w:rFonts w:ascii="Arial" w:hAnsi="Arial" w:cs="Arial"/>
          <w:sz w:val="22"/>
          <w:szCs w:val="22"/>
        </w:rPr>
        <w:t xml:space="preserve"> </w:t>
      </w:r>
      <w:r w:rsidR="00832B2A">
        <w:rPr>
          <w:rFonts w:ascii="Arial" w:hAnsi="Arial" w:cs="Arial"/>
          <w:sz w:val="22"/>
          <w:szCs w:val="22"/>
        </w:rPr>
        <w:t>(</w:t>
      </w:r>
      <w:r w:rsidRPr="00832B2A">
        <w:rPr>
          <w:rFonts w:ascii="Arial" w:hAnsi="Arial" w:cs="Arial"/>
          <w:sz w:val="22"/>
          <w:szCs w:val="22"/>
        </w:rPr>
        <w:t>DE EXECUÇÃO DO PLANO DE TRABALHO</w:t>
      </w:r>
      <w:r w:rsidR="00832B2A">
        <w:rPr>
          <w:rFonts w:ascii="Arial" w:hAnsi="Arial" w:cs="Arial"/>
          <w:sz w:val="22"/>
          <w:szCs w:val="22"/>
        </w:rPr>
        <w:t>)</w:t>
      </w:r>
    </w:p>
    <w:p w:rsidR="00FA73C5" w:rsidRDefault="00E13262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65B42">
        <w:rPr>
          <w:rFonts w:ascii="Arial" w:hAnsi="Arial" w:cs="Arial"/>
          <w:sz w:val="22"/>
          <w:szCs w:val="22"/>
        </w:rPr>
        <w:t>Apresentar</w:t>
      </w:r>
      <w:r w:rsidR="00FA73C5" w:rsidRPr="00165B42">
        <w:rPr>
          <w:rFonts w:ascii="Arial" w:hAnsi="Arial" w:cs="Arial"/>
          <w:sz w:val="22"/>
          <w:szCs w:val="22"/>
        </w:rPr>
        <w:t xml:space="preserve"> as etapas de seu Plano e o período de realização, </w:t>
      </w:r>
      <w:r w:rsidR="00400F28" w:rsidRPr="00165B42">
        <w:rPr>
          <w:rFonts w:ascii="Arial" w:hAnsi="Arial" w:cs="Arial"/>
          <w:sz w:val="22"/>
          <w:szCs w:val="22"/>
        </w:rPr>
        <w:t xml:space="preserve">correspondentes às etapas operacionais da pesquisa a ser </w:t>
      </w:r>
      <w:r w:rsidR="003564AC" w:rsidRPr="00165B42">
        <w:rPr>
          <w:rFonts w:ascii="Arial" w:hAnsi="Arial" w:cs="Arial"/>
          <w:sz w:val="22"/>
          <w:szCs w:val="22"/>
        </w:rPr>
        <w:t xml:space="preserve">realizada no </w:t>
      </w:r>
      <w:r w:rsidRPr="00165B42">
        <w:rPr>
          <w:rFonts w:ascii="Arial" w:hAnsi="Arial" w:cs="Arial"/>
          <w:sz w:val="22"/>
          <w:szCs w:val="22"/>
        </w:rPr>
        <w:t>PERÍODO DE UM ANO</w:t>
      </w:r>
      <w:r w:rsidR="003564AC" w:rsidRPr="00165B42">
        <w:rPr>
          <w:rFonts w:ascii="Arial" w:hAnsi="Arial" w:cs="Arial"/>
          <w:sz w:val="22"/>
          <w:szCs w:val="22"/>
        </w:rPr>
        <w:t>)</w:t>
      </w:r>
    </w:p>
    <w:p w:rsidR="00165B42" w:rsidRPr="00165B42" w:rsidRDefault="00165B42" w:rsidP="00797AF8">
      <w:pPr>
        <w:spacing w:line="360" w:lineRule="auto"/>
        <w:ind w:left="284"/>
        <w:jc w:val="both"/>
        <w:rPr>
          <w:rFonts w:ascii="Arial" w:hAnsi="Arial" w:cs="Arial"/>
          <w:sz w:val="22"/>
          <w:szCs w:val="22"/>
        </w:rPr>
      </w:pPr>
    </w:p>
    <w:p w:rsidR="000103FD" w:rsidRDefault="000103FD" w:rsidP="00797AF8">
      <w:pPr>
        <w:spacing w:line="360" w:lineRule="auto"/>
        <w:ind w:left="284" w:right="282"/>
        <w:jc w:val="center"/>
        <w:rPr>
          <w:rFonts w:ascii="Arial" w:eastAsia="Calibri" w:hAnsi="Arial" w:cs="Arial"/>
          <w:i/>
          <w:iCs/>
          <w:color w:val="404040"/>
          <w:sz w:val="22"/>
          <w:szCs w:val="22"/>
          <w:lang w:eastAsia="en-US"/>
        </w:rPr>
      </w:pPr>
      <w:r w:rsidRPr="00165B42">
        <w:rPr>
          <w:rFonts w:ascii="Arial" w:eastAsia="Calibri" w:hAnsi="Arial" w:cs="Arial"/>
          <w:i/>
          <w:iCs/>
          <w:color w:val="404040"/>
          <w:sz w:val="22"/>
          <w:szCs w:val="22"/>
          <w:lang w:eastAsia="en-US"/>
        </w:rPr>
        <w:t>Sugestão de modelo de cronograma (as atividades apresentadas são apenas ilustrativas e devem ser adequadas de acor</w:t>
      </w:r>
      <w:r w:rsidR="00D92958" w:rsidRPr="00165B42">
        <w:rPr>
          <w:rFonts w:ascii="Arial" w:eastAsia="Calibri" w:hAnsi="Arial" w:cs="Arial"/>
          <w:i/>
          <w:iCs/>
          <w:color w:val="404040"/>
          <w:sz w:val="22"/>
          <w:szCs w:val="22"/>
          <w:lang w:eastAsia="en-US"/>
        </w:rPr>
        <w:t>do com o projeto do orientador)</w:t>
      </w:r>
    </w:p>
    <w:tbl>
      <w:tblPr>
        <w:tblW w:w="907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20"/>
        <w:gridCol w:w="1418"/>
        <w:gridCol w:w="1834"/>
      </w:tblGrid>
      <w:tr w:rsidR="00EB47F1" w:rsidRPr="006F44D9" w:rsidTr="0060775C">
        <w:trPr>
          <w:tblHeader/>
        </w:trPr>
        <w:tc>
          <w:tcPr>
            <w:tcW w:w="5820" w:type="dxa"/>
            <w:tcBorders>
              <w:top w:val="single" w:sz="4" w:space="0" w:color="auto"/>
              <w:left w:val="single" w:sz="4" w:space="0" w:color="auto"/>
              <w:bottom w:val="single" w:sz="12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  <w:lastRenderedPageBreak/>
              <w:t>Atividad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12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  <w:t>Início</w:t>
            </w:r>
          </w:p>
        </w:tc>
        <w:tc>
          <w:tcPr>
            <w:tcW w:w="1834" w:type="dxa"/>
            <w:tcBorders>
              <w:top w:val="single" w:sz="4" w:space="0" w:color="auto"/>
              <w:bottom w:val="single" w:sz="12" w:space="0" w:color="E6E7E8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  <w:t>Fim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 xml:space="preserve">Participação em reuniões do grupo 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6904B0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09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3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2</w:t>
            </w:r>
            <w:bookmarkStart w:id="0" w:name="_GoBack"/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4</w:t>
            </w:r>
            <w:bookmarkEnd w:id="0"/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R</w:t>
            </w: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evisão da literatura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6904B0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09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3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7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4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C</w:t>
            </w: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oleta de dados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6904B0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10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3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 w:rsidR="006904B0"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3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T</w:t>
            </w: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abulação dos dados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 w:rsidR="006904B0"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3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 w:rsidR="006904B0">
              <w:rPr>
                <w:rFonts w:ascii="Source Sans Pro" w:hAnsi="Source Sans Pro"/>
                <w:color w:val="4D4D4D"/>
                <w:sz w:val="21"/>
                <w:szCs w:val="21"/>
              </w:rPr>
              <w:t>2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3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Análise dos dados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12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3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3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4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  <w:bottom w:val="single" w:sz="6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Redação dos resultados (artigo, trabalhos para congressos e outras reuniões científicas).</w:t>
            </w:r>
          </w:p>
        </w:tc>
        <w:tc>
          <w:tcPr>
            <w:tcW w:w="1418" w:type="dxa"/>
            <w:tcBorders>
              <w:top w:val="single" w:sz="6" w:space="0" w:color="E6E7E8"/>
              <w:bottom w:val="single" w:sz="6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5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4</w:t>
            </w:r>
          </w:p>
        </w:tc>
        <w:tc>
          <w:tcPr>
            <w:tcW w:w="1834" w:type="dxa"/>
            <w:tcBorders>
              <w:top w:val="single" w:sz="6" w:space="0" w:color="E6E7E8"/>
              <w:bottom w:val="single" w:sz="6" w:space="0" w:color="E6E7E8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7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4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...</w:t>
            </w:r>
          </w:p>
        </w:tc>
        <w:tc>
          <w:tcPr>
            <w:tcW w:w="1418" w:type="dxa"/>
            <w:tcBorders>
              <w:top w:val="single" w:sz="6" w:space="0" w:color="E6E7E8"/>
              <w:bottom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...</w:t>
            </w:r>
          </w:p>
        </w:tc>
        <w:tc>
          <w:tcPr>
            <w:tcW w:w="1834" w:type="dxa"/>
            <w:tcBorders>
              <w:top w:val="single" w:sz="6" w:space="0" w:color="E6E7E8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...</w:t>
            </w:r>
          </w:p>
        </w:tc>
      </w:tr>
    </w:tbl>
    <w:p w:rsidR="00EB47F1" w:rsidRDefault="00EB47F1" w:rsidP="00797AF8">
      <w:pPr>
        <w:spacing w:line="360" w:lineRule="auto"/>
        <w:jc w:val="center"/>
      </w:pPr>
      <w:r>
        <w:t>Fig. 1 – Modelo do Cronograma d</w:t>
      </w:r>
      <w:r w:rsidRPr="00EB47F1">
        <w:t xml:space="preserve">o Plano </w:t>
      </w:r>
      <w:r>
        <w:t>d</w:t>
      </w:r>
      <w:r w:rsidRPr="00EB47F1">
        <w:t>e Trabalho</w:t>
      </w:r>
    </w:p>
    <w:p w:rsidR="00EB47F1" w:rsidRPr="00165B42" w:rsidRDefault="00EB47F1" w:rsidP="00797AF8">
      <w:pPr>
        <w:spacing w:line="360" w:lineRule="auto"/>
        <w:ind w:left="284" w:right="282"/>
        <w:jc w:val="center"/>
        <w:rPr>
          <w:rFonts w:ascii="Arial" w:eastAsia="Calibri" w:hAnsi="Arial" w:cs="Arial"/>
          <w:i/>
          <w:iCs/>
          <w:color w:val="404040"/>
          <w:sz w:val="22"/>
          <w:szCs w:val="22"/>
          <w:lang w:eastAsia="en-US"/>
        </w:rPr>
      </w:pPr>
    </w:p>
    <w:p w:rsidR="000103FD" w:rsidRPr="00832B2A" w:rsidRDefault="000103FD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FA73C5" w:rsidRDefault="000103FD" w:rsidP="00797AF8">
      <w:pPr>
        <w:spacing w:line="360" w:lineRule="auto"/>
        <w:jc w:val="both"/>
        <w:rPr>
          <w:rFonts w:ascii="Arial" w:hAnsi="Arial" w:cs="Arial"/>
          <w:color w:val="0000FF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REFERÊNCIAS</w:t>
      </w:r>
      <w:r w:rsidR="009E2E4E" w:rsidRPr="00550647">
        <w:rPr>
          <w:rFonts w:ascii="Arial" w:hAnsi="Arial" w:cs="Arial"/>
          <w:b/>
          <w:sz w:val="22"/>
          <w:szCs w:val="22"/>
        </w:rPr>
        <w:t>:</w:t>
      </w:r>
      <w:r w:rsidR="0088242A" w:rsidRPr="00832B2A">
        <w:rPr>
          <w:rFonts w:ascii="Arial" w:hAnsi="Arial" w:cs="Arial"/>
          <w:sz w:val="22"/>
          <w:szCs w:val="22"/>
        </w:rPr>
        <w:t xml:space="preserve"> </w:t>
      </w:r>
      <w:r w:rsidR="00550647" w:rsidRPr="00550647">
        <w:rPr>
          <w:rFonts w:ascii="Arial" w:hAnsi="Arial" w:cs="Arial"/>
          <w:color w:val="0033CC"/>
          <w:sz w:val="22"/>
          <w:szCs w:val="22"/>
        </w:rPr>
        <w:t>(</w:t>
      </w:r>
      <w:r w:rsidR="0088242A" w:rsidRPr="00832B2A">
        <w:rPr>
          <w:rFonts w:ascii="Arial" w:hAnsi="Arial" w:cs="Arial"/>
          <w:color w:val="0000FF"/>
          <w:sz w:val="22"/>
          <w:szCs w:val="22"/>
        </w:rPr>
        <w:t>30 a 4.000 caracteres com espaço</w:t>
      </w:r>
      <w:r w:rsidR="00550647">
        <w:rPr>
          <w:rFonts w:ascii="Arial" w:hAnsi="Arial" w:cs="Arial"/>
          <w:color w:val="0000FF"/>
          <w:sz w:val="22"/>
          <w:szCs w:val="22"/>
        </w:rPr>
        <w:t>)</w:t>
      </w:r>
    </w:p>
    <w:p w:rsidR="00832B2A" w:rsidRDefault="00832B2A" w:rsidP="00797AF8">
      <w:pPr>
        <w:spacing w:line="360" w:lineRule="auto"/>
        <w:jc w:val="both"/>
        <w:rPr>
          <w:rFonts w:ascii="Arial" w:hAnsi="Arial" w:cs="Arial"/>
          <w:color w:val="0000FF"/>
          <w:sz w:val="22"/>
          <w:szCs w:val="22"/>
        </w:rPr>
      </w:pPr>
    </w:p>
    <w:p w:rsidR="00832B2A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PALAVRAS-CHAVE</w:t>
      </w:r>
      <w:r w:rsidRPr="00832B2A">
        <w:rPr>
          <w:rFonts w:ascii="Arial" w:hAnsi="Arial" w:cs="Arial"/>
          <w:sz w:val="22"/>
          <w:szCs w:val="22"/>
        </w:rPr>
        <w:t xml:space="preserve"> (Separadas por vírgula) </w:t>
      </w:r>
      <w:r w:rsidR="00550647" w:rsidRPr="00550647">
        <w:rPr>
          <w:rFonts w:ascii="Arial" w:hAnsi="Arial" w:cs="Arial"/>
          <w:color w:val="0033CC"/>
          <w:sz w:val="22"/>
          <w:szCs w:val="22"/>
        </w:rPr>
        <w:t>(</w:t>
      </w:r>
      <w:r w:rsidRPr="00832B2A">
        <w:rPr>
          <w:rFonts w:ascii="Arial" w:hAnsi="Arial" w:cs="Arial"/>
          <w:color w:val="0000FF"/>
          <w:sz w:val="22"/>
          <w:szCs w:val="22"/>
        </w:rPr>
        <w:t>Máximo: 3 palavras-chaves</w:t>
      </w:r>
      <w:r w:rsidR="00550647">
        <w:rPr>
          <w:rFonts w:ascii="Arial" w:hAnsi="Arial" w:cs="Arial"/>
          <w:color w:val="0000FF"/>
          <w:sz w:val="22"/>
          <w:szCs w:val="22"/>
        </w:rPr>
        <w:t>)</w:t>
      </w:r>
    </w:p>
    <w:p w:rsidR="00D81094" w:rsidRDefault="00D81094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D81094" w:rsidRDefault="00D81094" w:rsidP="00797AF8">
      <w:pPr>
        <w:pStyle w:val="Ttulo2"/>
        <w:spacing w:line="360" w:lineRule="auto"/>
        <w:rPr>
          <w:rFonts w:ascii="Arial" w:hAnsi="Arial" w:cs="Arial"/>
          <w:i/>
          <w:iCs/>
          <w:sz w:val="20"/>
          <w:u w:val="single"/>
        </w:rPr>
      </w:pPr>
      <w:r w:rsidRPr="00165B42">
        <w:rPr>
          <w:rFonts w:ascii="Arial" w:hAnsi="Arial" w:cs="Arial"/>
          <w:i/>
          <w:iCs/>
          <w:sz w:val="20"/>
          <w:u w:val="single"/>
        </w:rPr>
        <w:t>OBSERVAÇÕES</w:t>
      </w:r>
    </w:p>
    <w:p w:rsidR="00D81094" w:rsidRPr="00165B42" w:rsidRDefault="00D81094" w:rsidP="00797AF8">
      <w:pPr>
        <w:pStyle w:val="Ttulo2"/>
        <w:spacing w:line="360" w:lineRule="auto"/>
        <w:ind w:left="0"/>
        <w:jc w:val="left"/>
        <w:rPr>
          <w:rFonts w:ascii="Arial" w:hAnsi="Arial" w:cs="Arial"/>
          <w:i/>
          <w:iCs/>
          <w:sz w:val="20"/>
        </w:rPr>
      </w:pPr>
      <w:r w:rsidRPr="00165B42">
        <w:rPr>
          <w:rFonts w:ascii="Arial" w:hAnsi="Arial" w:cs="Arial"/>
          <w:i/>
          <w:iCs/>
          <w:sz w:val="20"/>
        </w:rPr>
        <w:t>LEMBRAR DE FAZER</w:t>
      </w:r>
    </w:p>
    <w:p w:rsidR="00D81094" w:rsidRPr="00165B42" w:rsidRDefault="00D81094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siga uma ordem lógica;</w:t>
      </w:r>
    </w:p>
    <w:p w:rsidR="00D81094" w:rsidRPr="00165B42" w:rsidRDefault="00D81094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tente ser claro, conciso e completo;</w:t>
      </w:r>
    </w:p>
    <w:p w:rsidR="00D81094" w:rsidRPr="00165B42" w:rsidRDefault="00D81094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cite apenas referências relevantes e necessárias;</w:t>
      </w:r>
    </w:p>
    <w:p w:rsidR="00D81094" w:rsidRPr="00165B42" w:rsidRDefault="00F81C97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confira a digitação;</w:t>
      </w:r>
    </w:p>
    <w:p w:rsidR="0075707A" w:rsidRPr="00165B42" w:rsidRDefault="00F81C97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deixe explícito qual a sua questão de pesquisa.</w:t>
      </w:r>
    </w:p>
    <w:p w:rsidR="00D81094" w:rsidRPr="00165B42" w:rsidRDefault="00D81094" w:rsidP="00797AF8">
      <w:pPr>
        <w:spacing w:line="360" w:lineRule="auto"/>
        <w:rPr>
          <w:rFonts w:ascii="Arial" w:hAnsi="Arial" w:cs="Arial"/>
          <w:i/>
          <w:iCs/>
          <w:snapToGrid w:val="0"/>
        </w:rPr>
      </w:pPr>
    </w:p>
    <w:p w:rsidR="00D81094" w:rsidRPr="00165B42" w:rsidRDefault="00D81094" w:rsidP="00797AF8">
      <w:pPr>
        <w:pStyle w:val="Ttulo2"/>
        <w:spacing w:line="360" w:lineRule="auto"/>
        <w:ind w:left="0"/>
        <w:jc w:val="both"/>
        <w:rPr>
          <w:rFonts w:ascii="Arial" w:hAnsi="Arial" w:cs="Arial"/>
          <w:i/>
          <w:iCs/>
          <w:sz w:val="20"/>
        </w:rPr>
      </w:pPr>
      <w:r w:rsidRPr="00165B42">
        <w:rPr>
          <w:rFonts w:ascii="Arial" w:hAnsi="Arial" w:cs="Arial"/>
          <w:i/>
          <w:iCs/>
          <w:sz w:val="20"/>
        </w:rPr>
        <w:t>LEMBRAR DE NÃO FAZER</w:t>
      </w:r>
    </w:p>
    <w:p w:rsidR="00D81094" w:rsidRPr="00165B42" w:rsidRDefault="00D81094" w:rsidP="00797AF8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uso de gíria de laboratório ou de rua;</w:t>
      </w:r>
    </w:p>
    <w:p w:rsidR="00D81094" w:rsidRPr="00165B42" w:rsidRDefault="00D81094" w:rsidP="00797AF8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sentenças ou parágrafos muito longos;</w:t>
      </w:r>
    </w:p>
    <w:p w:rsidR="00D81094" w:rsidRPr="00165B42" w:rsidRDefault="00D81094" w:rsidP="00797AF8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i/>
          <w:iCs/>
        </w:rPr>
      </w:pPr>
      <w:r w:rsidRPr="00165B42">
        <w:rPr>
          <w:rFonts w:ascii="Arial" w:hAnsi="Arial" w:cs="Arial"/>
          <w:i/>
          <w:iCs/>
          <w:snapToGrid w:val="0"/>
        </w:rPr>
        <w:t>nunca apresente parte de livros ou ideias da literatura como suas - é plágio, um crime intelectual (a não ser como citação literal. Nesse caso, deve colocar o número da página de onde foi retirado)</w:t>
      </w:r>
      <w:r w:rsidR="00356D3F" w:rsidRPr="00165B42">
        <w:rPr>
          <w:rFonts w:ascii="Arial" w:hAnsi="Arial" w:cs="Arial"/>
          <w:i/>
          <w:iCs/>
          <w:snapToGrid w:val="0"/>
        </w:rPr>
        <w:t>.</w:t>
      </w:r>
    </w:p>
    <w:p w:rsidR="00D81094" w:rsidRPr="00165B42" w:rsidRDefault="00D81094" w:rsidP="00797AF8">
      <w:pPr>
        <w:spacing w:line="360" w:lineRule="auto"/>
        <w:jc w:val="both"/>
        <w:rPr>
          <w:rFonts w:ascii="Arial" w:hAnsi="Arial" w:cs="Arial"/>
        </w:rPr>
      </w:pPr>
    </w:p>
    <w:p w:rsidR="00832B2A" w:rsidRPr="00165B42" w:rsidRDefault="00832B2A" w:rsidP="00797AF8">
      <w:pPr>
        <w:spacing w:line="360" w:lineRule="auto"/>
        <w:jc w:val="both"/>
        <w:rPr>
          <w:rFonts w:ascii="Arial" w:hAnsi="Arial" w:cs="Arial"/>
        </w:rPr>
      </w:pPr>
    </w:p>
    <w:sectPr w:rsidR="00832B2A" w:rsidRPr="00165B42" w:rsidSect="003203F7">
      <w:headerReference w:type="default" r:id="rId10"/>
      <w:footerReference w:type="even" r:id="rId11"/>
      <w:footerReference w:type="default" r:id="rId12"/>
      <w:pgSz w:w="11906" w:h="16838"/>
      <w:pgMar w:top="1134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700F" w:rsidRDefault="00BB700F">
      <w:r>
        <w:separator/>
      </w:r>
    </w:p>
  </w:endnote>
  <w:endnote w:type="continuationSeparator" w:id="0">
    <w:p w:rsidR="00BB700F" w:rsidRDefault="00BB70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rowallia New"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03FD" w:rsidRDefault="000103FD" w:rsidP="008363EA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0103FD" w:rsidRDefault="000103FD" w:rsidP="000103FD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03FD" w:rsidRPr="000103FD" w:rsidRDefault="000103FD" w:rsidP="000103FD">
    <w:pPr>
      <w:pStyle w:val="Rodap"/>
      <w:framePr w:wrap="around" w:vAnchor="text" w:hAnchor="margin" w:xAlign="right" w:y="1"/>
      <w:rPr>
        <w:rStyle w:val="Nmerodepgina"/>
        <w:rFonts w:ascii="Arial" w:hAnsi="Arial" w:cs="Arial"/>
      </w:rPr>
    </w:pPr>
    <w:r w:rsidRPr="000103FD">
      <w:rPr>
        <w:rStyle w:val="Nmerodepgina"/>
        <w:rFonts w:ascii="Arial" w:hAnsi="Arial" w:cs="Arial"/>
      </w:rPr>
      <w:fldChar w:fldCharType="begin"/>
    </w:r>
    <w:r w:rsidRPr="000103FD">
      <w:rPr>
        <w:rStyle w:val="Nmerodepgina"/>
        <w:rFonts w:ascii="Arial" w:hAnsi="Arial" w:cs="Arial"/>
      </w:rPr>
      <w:instrText xml:space="preserve">PAGE  </w:instrText>
    </w:r>
    <w:r w:rsidRPr="000103FD">
      <w:rPr>
        <w:rStyle w:val="Nmerodepgina"/>
        <w:rFonts w:ascii="Arial" w:hAnsi="Arial" w:cs="Arial"/>
      </w:rPr>
      <w:fldChar w:fldCharType="separate"/>
    </w:r>
    <w:r w:rsidR="000D75A2">
      <w:rPr>
        <w:rStyle w:val="Nmerodepgina"/>
        <w:rFonts w:ascii="Arial" w:hAnsi="Arial" w:cs="Arial"/>
        <w:noProof/>
      </w:rPr>
      <w:t>1</w:t>
    </w:r>
    <w:r w:rsidRPr="000103FD">
      <w:rPr>
        <w:rStyle w:val="Nmerodepgina"/>
        <w:rFonts w:ascii="Arial" w:hAnsi="Arial" w:cs="Arial"/>
      </w:rPr>
      <w:fldChar w:fldCharType="end"/>
    </w:r>
  </w:p>
  <w:p w:rsidR="000103FD" w:rsidRDefault="000103FD" w:rsidP="000103FD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700F" w:rsidRDefault="00BB700F">
      <w:r>
        <w:separator/>
      </w:r>
    </w:p>
  </w:footnote>
  <w:footnote w:type="continuationSeparator" w:id="0">
    <w:p w:rsidR="00BB700F" w:rsidRDefault="00BB70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618E" w:rsidRDefault="001E24AA" w:rsidP="00E1618E">
    <w:pPr>
      <w:pStyle w:val="Cabealho"/>
      <w:rPr>
        <w:rFonts w:ascii="Century Gothic" w:hAnsi="Century Gothic" w:cs="Browallia New"/>
        <w:b/>
        <w:sz w:val="18"/>
        <w:szCs w:val="18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2397125</wp:posOffset>
              </wp:positionH>
              <wp:positionV relativeFrom="paragraph">
                <wp:posOffset>-60960</wp:posOffset>
              </wp:positionV>
              <wp:extent cx="3415030" cy="1021080"/>
              <wp:effectExtent l="15875" t="0" r="0" b="1905"/>
              <wp:wrapNone/>
              <wp:docPr id="2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415030" cy="1021080"/>
                        <a:chOff x="6004" y="613"/>
                        <a:chExt cx="5378" cy="1608"/>
                      </a:xfrm>
                    </wpg:grpSpPr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074" y="613"/>
                          <a:ext cx="5308" cy="16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1618E" w:rsidRDefault="00E1618E" w:rsidP="00E1618E">
                            <w:pPr>
                              <w:ind w:right="45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A90AFF">
                              <w:rPr>
                                <w:rFonts w:ascii="Arial" w:hAnsi="Arial" w:cs="Arial"/>
                                <w:b/>
                              </w:rPr>
                              <w:t>PRÓ-REITORIA DE</w:t>
                            </w:r>
                            <w:r w:rsidR="000A5423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Pr="00A90AFF">
                              <w:rPr>
                                <w:rFonts w:ascii="Arial" w:hAnsi="Arial" w:cs="Arial"/>
                                <w:b/>
                              </w:rPr>
                              <w:t>PÓS-GRADUAÇÃO E PESQUISA</w:t>
                            </w:r>
                          </w:p>
                          <w:p w:rsidR="0021105B" w:rsidRPr="00A90AFF" w:rsidRDefault="0021105B" w:rsidP="00E1618E">
                            <w:pPr>
                              <w:ind w:right="45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Coordenação de Pesquisa - CP</w:t>
                            </w:r>
                          </w:p>
                          <w:p w:rsidR="00E1618E" w:rsidRPr="00983564" w:rsidRDefault="00E1618E" w:rsidP="00E1618E">
                            <w:pPr>
                              <w:ind w:right="45"/>
                              <w:rPr>
                                <w:rFonts w:ascii="Arial" w:hAnsi="Arial" w:cs="Arial"/>
                              </w:rPr>
                            </w:pPr>
                            <w:r w:rsidRPr="00983564">
                              <w:rPr>
                                <w:rFonts w:ascii="Arial" w:hAnsi="Arial" w:cs="Arial"/>
                              </w:rPr>
                              <w:t>Av. Universitária, 1069 – St. Universitário</w:t>
                            </w:r>
                          </w:p>
                          <w:p w:rsidR="00E1618E" w:rsidRDefault="0021105B" w:rsidP="00E1618E">
                            <w:pPr>
                              <w:ind w:right="45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aixa Postal 86,</w:t>
                            </w:r>
                            <w:r w:rsidR="00E1618E" w:rsidRPr="00983564">
                              <w:rPr>
                                <w:rFonts w:ascii="Arial" w:hAnsi="Arial" w:cs="Arial"/>
                              </w:rPr>
                              <w:t xml:space="preserve"> CEP 74605-010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E1618E" w:rsidRPr="00983564">
                              <w:rPr>
                                <w:rFonts w:ascii="Arial" w:hAnsi="Arial" w:cs="Arial"/>
                              </w:rPr>
                              <w:t>Goiânia-Goiás</w:t>
                            </w:r>
                          </w:p>
                          <w:p w:rsidR="00E1618E" w:rsidRDefault="00E1618E" w:rsidP="00E1618E">
                            <w:pPr>
                              <w:ind w:right="45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elefone/Fax: (62)3946-107</w:t>
                            </w:r>
                            <w:r w:rsidR="0075707A">
                              <w:rPr>
                                <w:rFonts w:ascii="Arial" w:hAnsi="Arial" w:cs="Arial"/>
                              </w:rPr>
                              <w:t>3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ou 1</w:t>
                            </w:r>
                            <w:r w:rsidR="0075707A">
                              <w:rPr>
                                <w:rFonts w:ascii="Arial" w:hAnsi="Arial" w:cs="Arial"/>
                              </w:rPr>
                              <w:t>431</w:t>
                            </w:r>
                          </w:p>
                          <w:p w:rsidR="00E1618E" w:rsidRPr="00983564" w:rsidRDefault="00BB700F" w:rsidP="00E1618E">
                            <w:pPr>
                              <w:ind w:right="45"/>
                              <w:rPr>
                                <w:rFonts w:ascii="Arial" w:hAnsi="Arial" w:cs="Arial"/>
                              </w:rPr>
                            </w:pPr>
                            <w:hyperlink r:id="rId1" w:history="1">
                              <w:r w:rsidR="000A5423" w:rsidRPr="00CE60A0">
                                <w:rPr>
                                  <w:rStyle w:val="Hyperlink"/>
                                  <w:rFonts w:ascii="Arial" w:hAnsi="Arial" w:cs="Arial"/>
                                </w:rPr>
                                <w:t>www.pucgoias.edu.br</w:t>
                              </w:r>
                            </w:hyperlink>
                            <w:r w:rsidR="00E1618E">
                              <w:rPr>
                                <w:rFonts w:ascii="Arial" w:hAnsi="Arial" w:cs="Arial"/>
                              </w:rPr>
                              <w:t xml:space="preserve">  / </w:t>
                            </w:r>
                            <w:hyperlink r:id="rId2" w:history="1">
                              <w:r w:rsidR="0021105B" w:rsidRPr="009E1F13">
                                <w:rPr>
                                  <w:rStyle w:val="Hyperlink"/>
                                  <w:rFonts w:ascii="Arial" w:hAnsi="Arial" w:cs="Arial"/>
                                </w:rPr>
                                <w:t>pesquisa@pucgoias.edu.br</w:t>
                              </w:r>
                            </w:hyperlink>
                            <w:r w:rsidR="00E1618E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:rsidR="00E1618E" w:rsidRDefault="00E1618E" w:rsidP="00E1618E">
                            <w:pPr>
                              <w:ind w:right="45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4" name="Group 4"/>
                      <wpg:cNvGrpSpPr>
                        <a:grpSpLocks/>
                      </wpg:cNvGrpSpPr>
                      <wpg:grpSpPr bwMode="auto">
                        <a:xfrm>
                          <a:off x="6004" y="668"/>
                          <a:ext cx="44" cy="1417"/>
                          <a:chOff x="6004" y="668"/>
                          <a:chExt cx="44" cy="1417"/>
                        </a:xfrm>
                      </wpg:grpSpPr>
                      <wps:wsp>
                        <wps:cNvPr id="5" name="Line 1"/>
                        <wps:cNvCnPr>
                          <a:cxnSpLocks noChangeShapeType="1"/>
                        </wps:cNvCnPr>
                        <wps:spPr bwMode="auto">
                          <a:xfrm>
                            <a:off x="6048" y="668"/>
                            <a:ext cx="0" cy="1417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E7E2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6004" y="668"/>
                            <a:ext cx="0" cy="1417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5" o:spid="_x0000_s1026" style="position:absolute;margin-left:188.75pt;margin-top:-4.8pt;width:268.9pt;height:80.4pt;z-index:251657728" coordorigin="6004,613" coordsize="5378,16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6074;top:613;width:5308;height:16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:rsidR="00E1618E" w:rsidRDefault="00E1618E" w:rsidP="00E1618E">
                      <w:pPr>
                        <w:ind w:right="45"/>
                        <w:rPr>
                          <w:rFonts w:ascii="Arial" w:hAnsi="Arial" w:cs="Arial"/>
                          <w:b/>
                        </w:rPr>
                      </w:pPr>
                      <w:r w:rsidRPr="00A90AFF">
                        <w:rPr>
                          <w:rFonts w:ascii="Arial" w:hAnsi="Arial" w:cs="Arial"/>
                          <w:b/>
                        </w:rPr>
                        <w:t>PRÓ-REITORIA DE</w:t>
                      </w:r>
                      <w:r w:rsidR="000A5423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Pr="00A90AFF">
                        <w:rPr>
                          <w:rFonts w:ascii="Arial" w:hAnsi="Arial" w:cs="Arial"/>
                          <w:b/>
                        </w:rPr>
                        <w:t>PÓS-GRADUAÇÃO E PESQUISA</w:t>
                      </w:r>
                    </w:p>
                    <w:p w:rsidR="0021105B" w:rsidRPr="00A90AFF" w:rsidRDefault="0021105B" w:rsidP="00E1618E">
                      <w:pPr>
                        <w:ind w:right="45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Coordenação de Pesquisa - CP</w:t>
                      </w:r>
                    </w:p>
                    <w:p w:rsidR="00E1618E" w:rsidRPr="00983564" w:rsidRDefault="00E1618E" w:rsidP="00E1618E">
                      <w:pPr>
                        <w:ind w:right="45"/>
                        <w:rPr>
                          <w:rFonts w:ascii="Arial" w:hAnsi="Arial" w:cs="Arial"/>
                        </w:rPr>
                      </w:pPr>
                      <w:r w:rsidRPr="00983564">
                        <w:rPr>
                          <w:rFonts w:ascii="Arial" w:hAnsi="Arial" w:cs="Arial"/>
                        </w:rPr>
                        <w:t>Av. Universitária, 1069 – St. Universitário</w:t>
                      </w:r>
                    </w:p>
                    <w:p w:rsidR="00E1618E" w:rsidRDefault="0021105B" w:rsidP="00E1618E">
                      <w:pPr>
                        <w:ind w:right="45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aixa Postal 86,</w:t>
                      </w:r>
                      <w:r w:rsidR="00E1618E" w:rsidRPr="00983564">
                        <w:rPr>
                          <w:rFonts w:ascii="Arial" w:hAnsi="Arial" w:cs="Arial"/>
                        </w:rPr>
                        <w:t xml:space="preserve"> CEP 74605-010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="00E1618E" w:rsidRPr="00983564">
                        <w:rPr>
                          <w:rFonts w:ascii="Arial" w:hAnsi="Arial" w:cs="Arial"/>
                        </w:rPr>
                        <w:t>Goiânia-Goiás</w:t>
                      </w:r>
                    </w:p>
                    <w:p w:rsidR="00E1618E" w:rsidRDefault="00E1618E" w:rsidP="00E1618E">
                      <w:pPr>
                        <w:ind w:right="45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elefone/Fax: (62)3946-107</w:t>
                      </w:r>
                      <w:r w:rsidR="0075707A">
                        <w:rPr>
                          <w:rFonts w:ascii="Arial" w:hAnsi="Arial" w:cs="Arial"/>
                        </w:rPr>
                        <w:t>3</w:t>
                      </w:r>
                      <w:r>
                        <w:rPr>
                          <w:rFonts w:ascii="Arial" w:hAnsi="Arial" w:cs="Arial"/>
                        </w:rPr>
                        <w:t xml:space="preserve"> ou 1</w:t>
                      </w:r>
                      <w:r w:rsidR="0075707A">
                        <w:rPr>
                          <w:rFonts w:ascii="Arial" w:hAnsi="Arial" w:cs="Arial"/>
                        </w:rPr>
                        <w:t>431</w:t>
                      </w:r>
                    </w:p>
                    <w:p w:rsidR="00E1618E" w:rsidRPr="00983564" w:rsidRDefault="000A5423" w:rsidP="00E1618E">
                      <w:pPr>
                        <w:ind w:right="45"/>
                        <w:rPr>
                          <w:rFonts w:ascii="Arial" w:hAnsi="Arial" w:cs="Arial"/>
                        </w:rPr>
                      </w:pPr>
                      <w:hyperlink r:id="rId3" w:history="1">
                        <w:r w:rsidRPr="00CE60A0">
                          <w:rPr>
                            <w:rStyle w:val="Hyperlink"/>
                            <w:rFonts w:ascii="Arial" w:hAnsi="Arial" w:cs="Arial"/>
                          </w:rPr>
                          <w:t>www.pucgoias.edu.br</w:t>
                        </w:r>
                      </w:hyperlink>
                      <w:r w:rsidR="00E1618E">
                        <w:rPr>
                          <w:rFonts w:ascii="Arial" w:hAnsi="Arial" w:cs="Arial"/>
                        </w:rPr>
                        <w:t xml:space="preserve">  / </w:t>
                      </w:r>
                      <w:hyperlink r:id="rId4" w:history="1">
                        <w:r w:rsidR="0021105B" w:rsidRPr="009E1F13">
                          <w:rPr>
                            <w:rStyle w:val="Hyperlink"/>
                            <w:rFonts w:ascii="Arial" w:hAnsi="Arial" w:cs="Arial"/>
                          </w:rPr>
                          <w:t>pesquisa@pucgoias.edu.br</w:t>
                        </w:r>
                      </w:hyperlink>
                      <w:r w:rsidR="00E1618E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:rsidR="00E1618E" w:rsidRDefault="00E1618E" w:rsidP="00E1618E">
                      <w:pPr>
                        <w:ind w:right="45"/>
                      </w:pPr>
                    </w:p>
                  </w:txbxContent>
                </v:textbox>
              </v:shape>
              <v:group id="Group 4" o:spid="_x0000_s1028" style="position:absolute;left:6004;top:668;width:44;height:1417" coordorigin="6004,668" coordsize="44,1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line id="Line 1" o:spid="_x0000_s1029" style="position:absolute;visibility:visible;mso-wrap-style:square" from="6048,668" to="6048,20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" strokecolor="#e7e200" strokeweight="2.25pt"/>
                <v:line id="Line 3" o:spid="_x0000_s1030" style="position:absolute;visibility:visible;mso-wrap-style:square" from="6004,668" to="6004,20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" strokecolor="red" strokeweight="2.25pt"/>
              </v:group>
            </v:group>
          </w:pict>
        </mc:Fallback>
      </mc:AlternateContent>
    </w:r>
    <w:r w:rsidR="00E1618E" w:rsidRPr="00023826">
      <w:rPr>
        <w:rFonts w:ascii="Century Gothic" w:hAnsi="Century Gothic" w:cs="Browallia New"/>
        <w:b/>
        <w:sz w:val="18"/>
        <w:szCs w:val="18"/>
      </w:rPr>
      <w:t xml:space="preserve"> </w:t>
    </w:r>
    <w:r>
      <w:rPr>
        <w:rFonts w:ascii="Century Gothic" w:hAnsi="Century Gothic" w:cs="Browallia New"/>
        <w:b/>
        <w:noProof/>
        <w:sz w:val="18"/>
        <w:szCs w:val="18"/>
      </w:rPr>
      <w:drawing>
        <wp:inline distT="0" distB="0" distL="0" distR="0">
          <wp:extent cx="1571625" cy="923925"/>
          <wp:effectExtent l="0" t="0" r="0" b="0"/>
          <wp:docPr id="1" name="Imagem 1" descr="logo-puc-goias-horizon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puc-goias-horizontal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82A33" w:rsidRDefault="00182A33" w:rsidP="00E1618E">
    <w:pPr>
      <w:pStyle w:val="Cabealho"/>
      <w:rPr>
        <w:rFonts w:ascii="Century Gothic" w:hAnsi="Century Gothic" w:cs="Browallia New"/>
        <w:b/>
        <w:sz w:val="18"/>
        <w:szCs w:val="18"/>
      </w:rPr>
    </w:pPr>
  </w:p>
  <w:p w:rsidR="00182A33" w:rsidRDefault="00182A33" w:rsidP="00E1618E">
    <w:pPr>
      <w:pStyle w:val="Cabealho"/>
    </w:pPr>
  </w:p>
  <w:p w:rsidR="008D007C" w:rsidRDefault="008D007C" w:rsidP="00E1618E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C4201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5405BB8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62B3328B"/>
    <w:multiLevelType w:val="hybridMultilevel"/>
    <w:tmpl w:val="8C7871FA"/>
    <w:lvl w:ilvl="0" w:tplc="04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67F1649C"/>
    <w:multiLevelType w:val="hybridMultilevel"/>
    <w:tmpl w:val="F47860A2"/>
    <w:lvl w:ilvl="0" w:tplc="04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6E56246E"/>
    <w:multiLevelType w:val="hybridMultilevel"/>
    <w:tmpl w:val="B060C3B4"/>
    <w:lvl w:ilvl="0" w:tplc="04160001">
      <w:start w:val="1"/>
      <w:numFmt w:val="bullet"/>
      <w:lvlText w:val=""/>
      <w:lvlJc w:val="left"/>
      <w:pPr>
        <w:ind w:left="118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90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62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4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6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8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50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22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46" w:hanging="360"/>
      </w:pPr>
      <w:rPr>
        <w:rFonts w:ascii="Wingdings" w:hAnsi="Wingdings" w:hint="default"/>
      </w:rPr>
    </w:lvl>
  </w:abstractNum>
  <w:abstractNum w:abstractNumId="5" w15:restartNumberingAfterBreak="0">
    <w:nsid w:val="735300E5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7e2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TSztDA0NDEzMzZS0lEKTi0uzszPAykwrAUAcGRcGiwAAAA="/>
  </w:docVars>
  <w:rsids>
    <w:rsidRoot w:val="00796EF8"/>
    <w:rsid w:val="000103FD"/>
    <w:rsid w:val="00036D3F"/>
    <w:rsid w:val="00055D6B"/>
    <w:rsid w:val="000700AD"/>
    <w:rsid w:val="0008286A"/>
    <w:rsid w:val="000904E1"/>
    <w:rsid w:val="000924E4"/>
    <w:rsid w:val="00095F13"/>
    <w:rsid w:val="000A5423"/>
    <w:rsid w:val="000A5526"/>
    <w:rsid w:val="000D5016"/>
    <w:rsid w:val="000D75A2"/>
    <w:rsid w:val="000F24D7"/>
    <w:rsid w:val="00107592"/>
    <w:rsid w:val="00127071"/>
    <w:rsid w:val="00134391"/>
    <w:rsid w:val="00160A2B"/>
    <w:rsid w:val="00165B42"/>
    <w:rsid w:val="00182A33"/>
    <w:rsid w:val="0018686A"/>
    <w:rsid w:val="00191E8C"/>
    <w:rsid w:val="0019205E"/>
    <w:rsid w:val="001A09E8"/>
    <w:rsid w:val="001E24AA"/>
    <w:rsid w:val="001E3B53"/>
    <w:rsid w:val="001E4FA6"/>
    <w:rsid w:val="001F26C4"/>
    <w:rsid w:val="001F2EE9"/>
    <w:rsid w:val="0021105B"/>
    <w:rsid w:val="002224C5"/>
    <w:rsid w:val="00230801"/>
    <w:rsid w:val="00233040"/>
    <w:rsid w:val="00247BF2"/>
    <w:rsid w:val="00281C4E"/>
    <w:rsid w:val="00297F12"/>
    <w:rsid w:val="002D42C2"/>
    <w:rsid w:val="003203F7"/>
    <w:rsid w:val="003268BA"/>
    <w:rsid w:val="00337E75"/>
    <w:rsid w:val="003564AC"/>
    <w:rsid w:val="00356D3F"/>
    <w:rsid w:val="00361A4F"/>
    <w:rsid w:val="00395F43"/>
    <w:rsid w:val="003B0DB2"/>
    <w:rsid w:val="003B6ECF"/>
    <w:rsid w:val="003E24E2"/>
    <w:rsid w:val="003F0D6B"/>
    <w:rsid w:val="00400F28"/>
    <w:rsid w:val="004152F6"/>
    <w:rsid w:val="0041580F"/>
    <w:rsid w:val="00437411"/>
    <w:rsid w:val="00440C67"/>
    <w:rsid w:val="004B0D99"/>
    <w:rsid w:val="004B39BE"/>
    <w:rsid w:val="004C78C0"/>
    <w:rsid w:val="00512E1B"/>
    <w:rsid w:val="00526391"/>
    <w:rsid w:val="00550647"/>
    <w:rsid w:val="00550FCC"/>
    <w:rsid w:val="005624E1"/>
    <w:rsid w:val="005733A3"/>
    <w:rsid w:val="00582A6B"/>
    <w:rsid w:val="00584AF2"/>
    <w:rsid w:val="00595C22"/>
    <w:rsid w:val="005A0599"/>
    <w:rsid w:val="005A1488"/>
    <w:rsid w:val="0060775C"/>
    <w:rsid w:val="00636081"/>
    <w:rsid w:val="00636DE7"/>
    <w:rsid w:val="006720CF"/>
    <w:rsid w:val="00677B91"/>
    <w:rsid w:val="006831A8"/>
    <w:rsid w:val="00687741"/>
    <w:rsid w:val="006904B0"/>
    <w:rsid w:val="006B2406"/>
    <w:rsid w:val="006C073D"/>
    <w:rsid w:val="006D75D4"/>
    <w:rsid w:val="007146BD"/>
    <w:rsid w:val="0072625A"/>
    <w:rsid w:val="00741AD2"/>
    <w:rsid w:val="0075707A"/>
    <w:rsid w:val="007707EF"/>
    <w:rsid w:val="00782EB0"/>
    <w:rsid w:val="00796EF8"/>
    <w:rsid w:val="00797AF8"/>
    <w:rsid w:val="007C4DE2"/>
    <w:rsid w:val="007D59D0"/>
    <w:rsid w:val="00822B1F"/>
    <w:rsid w:val="00832B2A"/>
    <w:rsid w:val="008363EA"/>
    <w:rsid w:val="00843173"/>
    <w:rsid w:val="0085025C"/>
    <w:rsid w:val="0085107C"/>
    <w:rsid w:val="008656E6"/>
    <w:rsid w:val="0088242A"/>
    <w:rsid w:val="008B11E3"/>
    <w:rsid w:val="008B41CA"/>
    <w:rsid w:val="008D007C"/>
    <w:rsid w:val="008E6D58"/>
    <w:rsid w:val="00930F52"/>
    <w:rsid w:val="00932D93"/>
    <w:rsid w:val="0093381D"/>
    <w:rsid w:val="009611F0"/>
    <w:rsid w:val="0098297A"/>
    <w:rsid w:val="009A51C8"/>
    <w:rsid w:val="009D7A80"/>
    <w:rsid w:val="009E2E4E"/>
    <w:rsid w:val="009E56D6"/>
    <w:rsid w:val="00A371FE"/>
    <w:rsid w:val="00A407E6"/>
    <w:rsid w:val="00A53261"/>
    <w:rsid w:val="00A56E1E"/>
    <w:rsid w:val="00A7023D"/>
    <w:rsid w:val="00AB13CD"/>
    <w:rsid w:val="00AB77A9"/>
    <w:rsid w:val="00AC0720"/>
    <w:rsid w:val="00AC3DF7"/>
    <w:rsid w:val="00AC402B"/>
    <w:rsid w:val="00AD3EF9"/>
    <w:rsid w:val="00B051C4"/>
    <w:rsid w:val="00B1451E"/>
    <w:rsid w:val="00B33931"/>
    <w:rsid w:val="00B405AF"/>
    <w:rsid w:val="00B538BA"/>
    <w:rsid w:val="00B625EA"/>
    <w:rsid w:val="00B82BCE"/>
    <w:rsid w:val="00B8394B"/>
    <w:rsid w:val="00B9014B"/>
    <w:rsid w:val="00BB700F"/>
    <w:rsid w:val="00BC2FF0"/>
    <w:rsid w:val="00BD0859"/>
    <w:rsid w:val="00BF0075"/>
    <w:rsid w:val="00C274A6"/>
    <w:rsid w:val="00C31C19"/>
    <w:rsid w:val="00C50B01"/>
    <w:rsid w:val="00C62EDD"/>
    <w:rsid w:val="00C85397"/>
    <w:rsid w:val="00CC7F97"/>
    <w:rsid w:val="00CD5CE0"/>
    <w:rsid w:val="00CE18D4"/>
    <w:rsid w:val="00CE653D"/>
    <w:rsid w:val="00CF05F1"/>
    <w:rsid w:val="00D407CC"/>
    <w:rsid w:val="00D54AFC"/>
    <w:rsid w:val="00D81094"/>
    <w:rsid w:val="00D84A51"/>
    <w:rsid w:val="00D92879"/>
    <w:rsid w:val="00D92958"/>
    <w:rsid w:val="00D94122"/>
    <w:rsid w:val="00DA0FF1"/>
    <w:rsid w:val="00DB0AF4"/>
    <w:rsid w:val="00DC1244"/>
    <w:rsid w:val="00DD59D7"/>
    <w:rsid w:val="00E12C18"/>
    <w:rsid w:val="00E13262"/>
    <w:rsid w:val="00E1618E"/>
    <w:rsid w:val="00E714E6"/>
    <w:rsid w:val="00EB16A5"/>
    <w:rsid w:val="00EB47F1"/>
    <w:rsid w:val="00EB5B41"/>
    <w:rsid w:val="00EC6273"/>
    <w:rsid w:val="00ED2E9A"/>
    <w:rsid w:val="00EE285C"/>
    <w:rsid w:val="00EF1880"/>
    <w:rsid w:val="00EF4404"/>
    <w:rsid w:val="00F22161"/>
    <w:rsid w:val="00F4671D"/>
    <w:rsid w:val="00F57077"/>
    <w:rsid w:val="00F7104D"/>
    <w:rsid w:val="00F76BA8"/>
    <w:rsid w:val="00F81C97"/>
    <w:rsid w:val="00F9005A"/>
    <w:rsid w:val="00F91324"/>
    <w:rsid w:val="00FA07D5"/>
    <w:rsid w:val="00FA7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7e200"/>
    </o:shapedefaults>
    <o:shapelayout v:ext="edit">
      <o:idmap v:ext="edit" data="1"/>
    </o:shapelayout>
  </w:shapeDefaults>
  <w:decimalSymbol w:val=","/>
  <w:listSeparator w:val=";"/>
  <w14:docId w14:val="3479332F"/>
  <w15:chartTrackingRefBased/>
  <w15:docId w15:val="{A71AE135-11B9-4273-BC29-59E0DB4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C4DE2"/>
  </w:style>
  <w:style w:type="paragraph" w:styleId="Ttulo1">
    <w:name w:val="heading 1"/>
    <w:basedOn w:val="Normal"/>
    <w:next w:val="Normal"/>
    <w:link w:val="Ttulo1Char"/>
    <w:qFormat/>
    <w:rsid w:val="00036D3F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qFormat/>
    <w:rsid w:val="007C4DE2"/>
    <w:pPr>
      <w:keepNext/>
      <w:ind w:left="708"/>
      <w:jc w:val="center"/>
      <w:outlineLvl w:val="1"/>
    </w:pPr>
    <w:rPr>
      <w:b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796EF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796EF8"/>
    <w:pPr>
      <w:tabs>
        <w:tab w:val="center" w:pos="4252"/>
        <w:tab w:val="right" w:pos="8504"/>
      </w:tabs>
    </w:pPr>
  </w:style>
  <w:style w:type="character" w:styleId="Hyperlink">
    <w:name w:val="Hyperlink"/>
    <w:rsid w:val="00E1618E"/>
    <w:rPr>
      <w:color w:val="0000FF"/>
      <w:u w:val="single"/>
    </w:rPr>
  </w:style>
  <w:style w:type="character" w:styleId="Nmerodepgina">
    <w:name w:val="page number"/>
    <w:rsid w:val="000103FD"/>
  </w:style>
  <w:style w:type="paragraph" w:styleId="Citao">
    <w:name w:val="Quote"/>
    <w:basedOn w:val="Normal"/>
    <w:next w:val="Normal"/>
    <w:link w:val="CitaoChar"/>
    <w:uiPriority w:val="29"/>
    <w:qFormat/>
    <w:rsid w:val="00832B2A"/>
    <w:pPr>
      <w:spacing w:before="200" w:after="160" w:line="259" w:lineRule="auto"/>
      <w:ind w:left="864" w:right="864"/>
      <w:jc w:val="center"/>
    </w:pPr>
    <w:rPr>
      <w:rFonts w:ascii="Calibri" w:eastAsia="Calibri" w:hAnsi="Calibri"/>
      <w:i/>
      <w:iCs/>
      <w:color w:val="404040"/>
      <w:sz w:val="22"/>
      <w:szCs w:val="22"/>
      <w:lang w:eastAsia="en-US"/>
    </w:rPr>
  </w:style>
  <w:style w:type="character" w:customStyle="1" w:styleId="CitaoChar">
    <w:name w:val="Citação Char"/>
    <w:link w:val="Citao"/>
    <w:uiPriority w:val="29"/>
    <w:rsid w:val="00832B2A"/>
    <w:rPr>
      <w:rFonts w:ascii="Calibri" w:eastAsia="Calibri" w:hAnsi="Calibri"/>
      <w:i/>
      <w:iCs/>
      <w:color w:val="404040"/>
      <w:sz w:val="22"/>
      <w:szCs w:val="22"/>
      <w:lang w:eastAsia="en-US"/>
    </w:rPr>
  </w:style>
  <w:style w:type="character" w:customStyle="1" w:styleId="Ttulo1Char">
    <w:name w:val="Título 1 Char"/>
    <w:link w:val="Ttulo1"/>
    <w:rsid w:val="00036D3F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PargrafodaLista">
    <w:name w:val="List Paragraph"/>
    <w:basedOn w:val="Normal"/>
    <w:uiPriority w:val="1"/>
    <w:qFormat/>
    <w:rsid w:val="00281C4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6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ucgoias.edu.br" TargetMode="External"/><Relationship Id="rId2" Type="http://schemas.openxmlformats.org/officeDocument/2006/relationships/hyperlink" Target="mailto:pesquisa@pucgoias.edu.br" TargetMode="External"/><Relationship Id="rId1" Type="http://schemas.openxmlformats.org/officeDocument/2006/relationships/hyperlink" Target="http://www.pucgoias.edu.br" TargetMode="External"/><Relationship Id="rId5" Type="http://schemas.openxmlformats.org/officeDocument/2006/relationships/image" Target="media/image1.png"/><Relationship Id="rId4" Type="http://schemas.openxmlformats.org/officeDocument/2006/relationships/hyperlink" Target="mailto:pesquisa@pucgoias.edu.br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EAB30EF27702747B1F3AEC27006BDB9" ma:contentTypeVersion="16" ma:contentTypeDescription="Crie um novo documento." ma:contentTypeScope="" ma:versionID="f433ed2f64f5014a0bcf275ef021c8bc">
  <xsd:schema xmlns:xsd="http://www.w3.org/2001/XMLSchema" xmlns:xs="http://www.w3.org/2001/XMLSchema" xmlns:p="http://schemas.microsoft.com/office/2006/metadata/properties" xmlns:ns2="c5c87859-e942-4db1-8add-e0e7aa076708" xmlns:ns3="3b421297-7877-480c-aaaf-d8a409daed87" targetNamespace="http://schemas.microsoft.com/office/2006/metadata/properties" ma:root="true" ma:fieldsID="21c9722f73dc288ef8091367ec60e36f" ns2:_="" ns3:_="">
    <xsd:import namespace="c5c87859-e942-4db1-8add-e0e7aa076708"/>
    <xsd:import namespace="3b421297-7877-480c-aaaf-d8a409daed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c87859-e942-4db1-8add-e0e7aa0767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Marcações de imagem" ma:readOnly="false" ma:fieldId="{5cf76f15-5ced-4ddc-b409-7134ff3c332f}" ma:taxonomyMulti="true" ma:sspId="f57e8d01-dd4d-4b61-9e62-e71430f22b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21297-7877-480c-aaaf-d8a409dae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3c7db355-abe1-41e8-942c-c9d5235abc97}" ma:internalName="TaxCatchAll" ma:showField="CatchAllData" ma:web="3b421297-7877-480c-aaaf-d8a409daed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5c87859-e942-4db1-8add-e0e7aa076708">
      <Terms xmlns="http://schemas.microsoft.com/office/infopath/2007/PartnerControls"/>
    </lcf76f155ced4ddcb4097134ff3c332f>
    <TaxCatchAll xmlns="3b421297-7877-480c-aaaf-d8a409daed87" xsi:nil="true"/>
  </documentManagement>
</p:properties>
</file>

<file path=customXml/itemProps1.xml><?xml version="1.0" encoding="utf-8"?>
<ds:datastoreItem xmlns:ds="http://schemas.openxmlformats.org/officeDocument/2006/customXml" ds:itemID="{C7D56655-043E-4223-B359-412EDC9558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900965-647F-43DE-8CFE-2780E4D7BD1F}"/>
</file>

<file path=customXml/itemProps3.xml><?xml version="1.0" encoding="utf-8"?>
<ds:datastoreItem xmlns:ds="http://schemas.openxmlformats.org/officeDocument/2006/customXml" ds:itemID="{CD6ABA3A-0CE4-4126-8D16-AB12F7C46E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88</Words>
  <Characters>3720</Characters>
  <Application>Microsoft Office Word</Application>
  <DocSecurity>0</DocSecurity>
  <Lines>31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LUNO(A):</vt:lpstr>
      <vt:lpstr>ALUNO(A):</vt:lpstr>
    </vt:vector>
  </TitlesOfParts>
  <Company>SGC</Company>
  <LinksUpToDate>false</LinksUpToDate>
  <CharactersWithSpaces>4400</CharactersWithSpaces>
  <SharedDoc>false</SharedDoc>
  <HLinks>
    <vt:vector size="12" baseType="variant">
      <vt:variant>
        <vt:i4>6094895</vt:i4>
      </vt:variant>
      <vt:variant>
        <vt:i4>3</vt:i4>
      </vt:variant>
      <vt:variant>
        <vt:i4>0</vt:i4>
      </vt:variant>
      <vt:variant>
        <vt:i4>5</vt:i4>
      </vt:variant>
      <vt:variant>
        <vt:lpwstr>mailto:pesquisa@pucgoias.edu.br</vt:lpwstr>
      </vt:variant>
      <vt:variant>
        <vt:lpwstr/>
      </vt:variant>
      <vt:variant>
        <vt:i4>2097194</vt:i4>
      </vt:variant>
      <vt:variant>
        <vt:i4>0</vt:i4>
      </vt:variant>
      <vt:variant>
        <vt:i4>0</vt:i4>
      </vt:variant>
      <vt:variant>
        <vt:i4>5</vt:i4>
      </vt:variant>
      <vt:variant>
        <vt:lpwstr>http://www.pucgoias.edu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UNO(A):</dc:title>
  <dc:subject/>
  <dc:creator>byron</dc:creator>
  <cp:keywords/>
  <cp:lastModifiedBy>TORQUATO LORENA DE OLIVEIRA</cp:lastModifiedBy>
  <cp:revision>2</cp:revision>
  <cp:lastPrinted>2016-04-11T11:46:00Z</cp:lastPrinted>
  <dcterms:created xsi:type="dcterms:W3CDTF">2023-03-13T14:11:00Z</dcterms:created>
  <dcterms:modified xsi:type="dcterms:W3CDTF">2023-03-13T14:11:00Z</dcterms:modified>
</cp:coreProperties>
</file>